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9AB8CB" w14:textId="77777777" w:rsidR="00FD374E" w:rsidRDefault="00B66110">
      <w:pPr>
        <w:spacing w:after="0"/>
        <w:ind w:left="151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sz w:val="20"/>
          <w:szCs w:val="20"/>
        </w:rPr>
        <w:t xml:space="preserve"> </w:t>
      </w:r>
    </w:p>
    <w:p w14:paraId="16B00FA7" w14:textId="77777777" w:rsidR="00FD374E" w:rsidRDefault="00B66110">
      <w:pPr>
        <w:spacing w:after="0" w:line="276" w:lineRule="auto"/>
        <w:jc w:val="both"/>
      </w:pPr>
      <w:r>
        <w:rPr>
          <w:rFonts w:ascii="Arial" w:eastAsia="Arial" w:hAnsi="Arial" w:cs="Arial"/>
        </w:rPr>
        <w:t xml:space="preserve">Nama </w:t>
      </w:r>
      <w:r>
        <w:rPr>
          <w:rFonts w:ascii="Arial" w:eastAsia="Arial" w:hAnsi="Arial" w:cs="Arial"/>
          <w:i/>
        </w:rPr>
        <w:t>Name</w:t>
      </w:r>
      <w:r>
        <w:rPr>
          <w:rFonts w:ascii="Arial" w:eastAsia="Arial" w:hAnsi="Arial" w:cs="Arial"/>
          <w:i/>
        </w:rPr>
        <w:tab/>
      </w:r>
      <w:r>
        <w:rPr>
          <w:rFonts w:ascii="Arial" w:eastAsia="Arial" w:hAnsi="Arial" w:cs="Arial"/>
          <w:i/>
        </w:rPr>
        <w:tab/>
      </w:r>
      <w:r>
        <w:rPr>
          <w:rFonts w:ascii="Arial" w:eastAsia="Arial" w:hAnsi="Arial" w:cs="Arial"/>
          <w:i/>
        </w:rPr>
        <w:tab/>
      </w:r>
      <w:proofErr w:type="gramStart"/>
      <w:r>
        <w:rPr>
          <w:rFonts w:ascii="Arial" w:eastAsia="Arial" w:hAnsi="Arial" w:cs="Arial"/>
          <w:i/>
        </w:rPr>
        <w:tab/>
      </w:r>
      <w:r>
        <w:rPr>
          <w:rFonts w:ascii="Arial" w:eastAsia="Arial" w:hAnsi="Arial" w:cs="Arial"/>
        </w:rPr>
        <w:t>:…</w:t>
      </w:r>
      <w:proofErr w:type="gramEnd"/>
      <w:r>
        <w:rPr>
          <w:rFonts w:ascii="Arial" w:eastAsia="Arial" w:hAnsi="Arial" w:cs="Arial"/>
        </w:rPr>
        <w:t>…………………………………………………………………</w:t>
      </w:r>
    </w:p>
    <w:p w14:paraId="7B552D37" w14:textId="77777777" w:rsidR="00FD374E" w:rsidRDefault="00B66110">
      <w:pPr>
        <w:spacing w:after="0" w:line="276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i/>
        </w:rPr>
        <w:t xml:space="preserve">No. </w:t>
      </w:r>
      <w:proofErr w:type="spellStart"/>
      <w:proofErr w:type="gramStart"/>
      <w:r>
        <w:rPr>
          <w:rFonts w:ascii="Arial" w:eastAsia="Arial" w:hAnsi="Arial" w:cs="Arial"/>
          <w:i/>
        </w:rPr>
        <w:t>Matrik</w:t>
      </w:r>
      <w:proofErr w:type="spellEnd"/>
      <w:r>
        <w:rPr>
          <w:rFonts w:ascii="Arial" w:eastAsia="Arial" w:hAnsi="Arial" w:cs="Arial"/>
          <w:i/>
        </w:rPr>
        <w:t>(</w:t>
      </w:r>
      <w:proofErr w:type="gramEnd"/>
      <w:r>
        <w:rPr>
          <w:rFonts w:ascii="Arial" w:eastAsia="Arial" w:hAnsi="Arial" w:cs="Arial"/>
          <w:i/>
        </w:rPr>
        <w:t>matrix no.)</w:t>
      </w:r>
      <w:r>
        <w:rPr>
          <w:rFonts w:ascii="Arial" w:eastAsia="Arial" w:hAnsi="Arial" w:cs="Arial"/>
          <w:i/>
        </w:rPr>
        <w:tab/>
      </w:r>
      <w:r>
        <w:rPr>
          <w:rFonts w:ascii="Arial" w:eastAsia="Arial" w:hAnsi="Arial" w:cs="Arial"/>
          <w:i/>
        </w:rPr>
        <w:tab/>
      </w:r>
      <w:r>
        <w:rPr>
          <w:rFonts w:ascii="Arial" w:eastAsia="Arial" w:hAnsi="Arial" w:cs="Arial"/>
          <w:i/>
        </w:rPr>
        <w:tab/>
      </w:r>
      <w:r>
        <w:rPr>
          <w:rFonts w:ascii="Arial" w:eastAsia="Arial" w:hAnsi="Arial" w:cs="Arial"/>
        </w:rPr>
        <w:t xml:space="preserve">:……………………………………………………………………  </w:t>
      </w:r>
    </w:p>
    <w:p w14:paraId="0DB495FD" w14:textId="77777777" w:rsidR="00FD374E" w:rsidRDefault="00B66110">
      <w:pPr>
        <w:spacing w:after="0" w:line="276" w:lineRule="auto"/>
        <w:jc w:val="both"/>
      </w:pPr>
      <w:r>
        <w:rPr>
          <w:rFonts w:ascii="Arial" w:eastAsia="Arial" w:hAnsi="Arial" w:cs="Arial"/>
        </w:rPr>
        <w:t xml:space="preserve">No. </w:t>
      </w:r>
      <w:proofErr w:type="spellStart"/>
      <w:r>
        <w:rPr>
          <w:rFonts w:ascii="Arial" w:eastAsia="Arial" w:hAnsi="Arial" w:cs="Arial"/>
        </w:rPr>
        <w:t>tel</w:t>
      </w:r>
      <w:proofErr w:type="spellEnd"/>
      <w:r>
        <w:rPr>
          <w:rFonts w:ascii="Arial" w:eastAsia="Arial" w:hAnsi="Arial" w:cs="Arial"/>
        </w:rPr>
        <w:t xml:space="preserve"> &amp; </w:t>
      </w:r>
      <w:proofErr w:type="spellStart"/>
      <w:r>
        <w:rPr>
          <w:rFonts w:ascii="Arial" w:eastAsia="Arial" w:hAnsi="Arial" w:cs="Arial"/>
        </w:rPr>
        <w:t>emel</w:t>
      </w:r>
      <w:proofErr w:type="spellEnd"/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i/>
        </w:rPr>
        <w:t>Mobile no. &amp; email</w:t>
      </w:r>
      <w:proofErr w:type="gramStart"/>
      <w:r>
        <w:rPr>
          <w:rFonts w:ascii="Arial" w:eastAsia="Arial" w:hAnsi="Arial" w:cs="Arial"/>
          <w:i/>
        </w:rPr>
        <w:tab/>
      </w:r>
      <w:r>
        <w:rPr>
          <w:rFonts w:ascii="Arial" w:eastAsia="Arial" w:hAnsi="Arial" w:cs="Arial"/>
        </w:rPr>
        <w:t>:…</w:t>
      </w:r>
      <w:proofErr w:type="gramEnd"/>
      <w:r>
        <w:rPr>
          <w:rFonts w:ascii="Arial" w:eastAsia="Arial" w:hAnsi="Arial" w:cs="Arial"/>
        </w:rPr>
        <w:t xml:space="preserve">…………………………………………………………………  </w:t>
      </w:r>
    </w:p>
    <w:p w14:paraId="63EAB9E3" w14:textId="77777777" w:rsidR="00FD374E" w:rsidRDefault="00FD374E">
      <w:pPr>
        <w:spacing w:after="0" w:line="276" w:lineRule="auto"/>
        <w:jc w:val="both"/>
        <w:rPr>
          <w:rFonts w:ascii="Arial" w:eastAsia="Arial" w:hAnsi="Arial" w:cs="Arial"/>
        </w:rPr>
      </w:pPr>
    </w:p>
    <w:p w14:paraId="3EEA3566" w14:textId="77777777" w:rsidR="00FD374E" w:rsidRDefault="00B66110">
      <w:pPr>
        <w:spacing w:after="0" w:line="276" w:lineRule="auto"/>
        <w:jc w:val="both"/>
      </w:pPr>
      <w:proofErr w:type="spellStart"/>
      <w:r>
        <w:rPr>
          <w:rFonts w:ascii="Arial" w:eastAsia="Arial" w:hAnsi="Arial" w:cs="Arial"/>
        </w:rPr>
        <w:t>Pengesahan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penyelia</w:t>
      </w:r>
      <w:proofErr w:type="spellEnd"/>
      <w:r>
        <w:rPr>
          <w:rFonts w:ascii="Arial" w:eastAsia="Arial" w:hAnsi="Arial" w:cs="Arial"/>
        </w:rPr>
        <w:t xml:space="preserve"> (cop </w:t>
      </w:r>
      <w:proofErr w:type="spellStart"/>
      <w:r>
        <w:rPr>
          <w:rFonts w:ascii="Arial" w:eastAsia="Arial" w:hAnsi="Arial" w:cs="Arial"/>
        </w:rPr>
        <w:t>rasmi</w:t>
      </w:r>
      <w:proofErr w:type="spellEnd"/>
      <w:r>
        <w:rPr>
          <w:rFonts w:ascii="Arial" w:eastAsia="Arial" w:hAnsi="Arial" w:cs="Arial"/>
        </w:rPr>
        <w:t xml:space="preserve">) </w:t>
      </w:r>
      <w:r>
        <w:rPr>
          <w:rFonts w:ascii="Arial" w:eastAsia="Arial" w:hAnsi="Arial" w:cs="Arial"/>
          <w:i/>
        </w:rPr>
        <w:t>Supervisor verification (official stamp)</w:t>
      </w:r>
      <w:r>
        <w:rPr>
          <w:rFonts w:ascii="Arial" w:eastAsia="Arial" w:hAnsi="Arial" w:cs="Arial"/>
        </w:rPr>
        <w:t xml:space="preserve">:  </w:t>
      </w:r>
    </w:p>
    <w:p w14:paraId="3A0F4E2A" w14:textId="77777777" w:rsidR="00FD374E" w:rsidRDefault="00B66110">
      <w:pPr>
        <w:spacing w:after="0" w:line="276" w:lineRule="auto"/>
        <w:ind w:right="607"/>
        <w:jc w:val="center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 </w:t>
      </w:r>
    </w:p>
    <w:tbl>
      <w:tblPr>
        <w:tblStyle w:val="5"/>
        <w:tblW w:w="10116" w:type="dxa"/>
        <w:tblInd w:w="-5" w:type="dxa"/>
        <w:tblLayout w:type="fixed"/>
        <w:tblLook w:val="0400" w:firstRow="0" w:lastRow="0" w:firstColumn="0" w:lastColumn="0" w:noHBand="0" w:noVBand="1"/>
      </w:tblPr>
      <w:tblGrid>
        <w:gridCol w:w="672"/>
        <w:gridCol w:w="3560"/>
        <w:gridCol w:w="4321"/>
        <w:gridCol w:w="1563"/>
      </w:tblGrid>
      <w:tr w:rsidR="00FD374E" w14:paraId="12C8C0FC" w14:textId="77777777" w:rsidTr="00F94BE9">
        <w:trPr>
          <w:trHeight w:val="947"/>
        </w:trPr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67F5D" w14:textId="77777777" w:rsidR="00FD374E" w:rsidRDefault="00B66110">
            <w:pPr>
              <w:spacing w:after="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No.  </w:t>
            </w:r>
          </w:p>
        </w:tc>
        <w:tc>
          <w:tcPr>
            <w:tcW w:w="3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C11861" w14:textId="77777777" w:rsidR="00FD374E" w:rsidRDefault="00B66110">
            <w:pPr>
              <w:spacing w:after="0"/>
              <w:ind w:left="2" w:right="1926"/>
              <w:rPr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Arial" w:eastAsia="Arial" w:hAnsi="Arial" w:cs="Arial"/>
                <w:b/>
                <w:sz w:val="20"/>
                <w:szCs w:val="20"/>
              </w:rPr>
              <w:t>Perkara</w:t>
            </w:r>
            <w:proofErr w:type="spellEnd"/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 </w:t>
            </w: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>Matter</w:t>
            </w:r>
            <w:proofErr w:type="gramEnd"/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 xml:space="preserve"> </w:t>
            </w:r>
          </w:p>
        </w:tc>
        <w:tc>
          <w:tcPr>
            <w:tcW w:w="4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D13C58" w14:textId="77777777" w:rsidR="00FD374E" w:rsidRDefault="00B66110">
            <w:pPr>
              <w:spacing w:after="0"/>
              <w:ind w:right="15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sz w:val="20"/>
                <w:szCs w:val="20"/>
              </w:rPr>
              <w:t>Catatan</w:t>
            </w:r>
            <w:proofErr w:type="spellEnd"/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PIC*</w:t>
            </w:r>
          </w:p>
          <w:p w14:paraId="1D04E685" w14:textId="77777777" w:rsidR="00FD374E" w:rsidRDefault="00B66110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Contoh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: Tarikh,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kebersihan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tempat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reagen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>/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bahan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kimia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simpanan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sampel</w:t>
            </w:r>
            <w:proofErr w:type="spellEnd"/>
          </w:p>
          <w:p w14:paraId="600C3B08" w14:textId="77777777" w:rsidR="00FD374E" w:rsidRDefault="00B66110">
            <w:pPr>
              <w:spacing w:after="0"/>
              <w:ind w:right="99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(</w:t>
            </w:r>
            <w:r>
              <w:rPr>
                <w:rFonts w:ascii="Arial" w:eastAsia="Arial" w:hAnsi="Arial" w:cs="Arial"/>
                <w:i/>
                <w:sz w:val="20"/>
                <w:szCs w:val="20"/>
              </w:rPr>
              <w:t>freezer/chille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),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komputer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, no.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kad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akses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dll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50417D05" w14:textId="77777777" w:rsidR="00FD374E" w:rsidRDefault="00FD374E">
            <w:pPr>
              <w:spacing w:after="0"/>
              <w:ind w:right="99"/>
              <w:jc w:val="center"/>
              <w:rPr>
                <w:sz w:val="10"/>
                <w:szCs w:val="10"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5FDDB" w14:textId="62C034B8" w:rsidR="00FD374E" w:rsidRDefault="00B66110">
            <w:pPr>
              <w:spacing w:after="0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sz w:val="20"/>
                <w:szCs w:val="20"/>
              </w:rPr>
              <w:t>Tanda</w:t>
            </w:r>
            <w:proofErr w:type="spellEnd"/>
            <w:r w:rsidR="002D0E1F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0"/>
                <w:szCs w:val="20"/>
              </w:rPr>
              <w:t>tangan</w:t>
            </w:r>
            <w:proofErr w:type="spellEnd"/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&amp; Tarikh  </w:t>
            </w:r>
          </w:p>
        </w:tc>
      </w:tr>
      <w:tr w:rsidR="00FD374E" w14:paraId="3EC83D54" w14:textId="77777777" w:rsidTr="00F94BE9">
        <w:trPr>
          <w:trHeight w:val="896"/>
        </w:trPr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A031EE" w14:textId="77777777" w:rsidR="00FD374E" w:rsidRDefault="00B66110">
            <w:pPr>
              <w:spacing w:after="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1  </w:t>
            </w:r>
          </w:p>
        </w:tc>
        <w:tc>
          <w:tcPr>
            <w:tcW w:w="3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A83BA6" w14:textId="77777777" w:rsidR="00FD374E" w:rsidRDefault="00B66110">
            <w:pPr>
              <w:spacing w:after="0"/>
              <w:ind w:left="2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Autoklaf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i/>
                <w:sz w:val="20"/>
                <w:szCs w:val="20"/>
              </w:rPr>
              <w:t>Autoclave</w:t>
            </w:r>
          </w:p>
          <w:p w14:paraId="07050E06" w14:textId="77777777" w:rsidR="00FD374E" w:rsidRDefault="00B66110">
            <w:pPr>
              <w:spacing w:after="0"/>
              <w:ind w:left="2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PIC: En.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Mohd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Fauzi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Abd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Razak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/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En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Syahmi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Afiq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Mustaza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/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Cik</w:t>
            </w:r>
            <w:proofErr w:type="spellEnd"/>
          </w:p>
          <w:p w14:paraId="67F7B0ED" w14:textId="77777777" w:rsidR="00FD374E" w:rsidRDefault="00B66110">
            <w:pPr>
              <w:spacing w:after="0"/>
              <w:ind w:left="2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Rohana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Mahayadin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/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Pn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. Nur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Hazirah</w:t>
            </w:r>
            <w:proofErr w:type="spellEnd"/>
          </w:p>
        </w:tc>
        <w:tc>
          <w:tcPr>
            <w:tcW w:w="4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B6F82" w14:textId="77777777" w:rsidR="00FD374E" w:rsidRDefault="00B66110">
            <w:pPr>
              <w:spacing w:after="0"/>
              <w:ind w:left="102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0187EB" w14:textId="77777777" w:rsidR="00FD374E" w:rsidRDefault="00B66110">
            <w:pPr>
              <w:spacing w:after="0"/>
              <w:ind w:left="104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</w:t>
            </w:r>
          </w:p>
        </w:tc>
      </w:tr>
      <w:tr w:rsidR="00FD374E" w14:paraId="5B3A1703" w14:textId="77777777" w:rsidTr="00F94BE9">
        <w:trPr>
          <w:trHeight w:val="874"/>
        </w:trPr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E59C34" w14:textId="77777777" w:rsidR="00FD374E" w:rsidRDefault="00B66110">
            <w:pPr>
              <w:spacing w:after="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2  </w:t>
            </w:r>
          </w:p>
        </w:tc>
        <w:tc>
          <w:tcPr>
            <w:tcW w:w="3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A644D1" w14:textId="77777777" w:rsidR="00FD374E" w:rsidRDefault="00B66110">
            <w:pPr>
              <w:spacing w:after="0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Makmal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Bioinformatik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i/>
                <w:sz w:val="20"/>
                <w:szCs w:val="20"/>
              </w:rPr>
              <w:t>Bioinformatic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PIC: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Pn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Intan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Azlinda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Ramlee</w:t>
            </w:r>
            <w:proofErr w:type="spellEnd"/>
          </w:p>
        </w:tc>
        <w:tc>
          <w:tcPr>
            <w:tcW w:w="4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AADC2B" w14:textId="77777777" w:rsidR="00FD374E" w:rsidRDefault="00B66110">
            <w:pPr>
              <w:spacing w:after="0"/>
              <w:ind w:left="102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CD3A16" w14:textId="77777777" w:rsidR="00FD374E" w:rsidRDefault="00B66110">
            <w:pPr>
              <w:spacing w:after="0"/>
              <w:ind w:left="104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</w:t>
            </w:r>
          </w:p>
        </w:tc>
      </w:tr>
      <w:tr w:rsidR="00FD374E" w14:paraId="752BBE22" w14:textId="77777777" w:rsidTr="00F94BE9">
        <w:trPr>
          <w:trHeight w:val="890"/>
        </w:trPr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91B0B2" w14:textId="77777777" w:rsidR="00FD374E" w:rsidRDefault="00B66110">
            <w:pPr>
              <w:spacing w:after="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3  </w:t>
            </w:r>
          </w:p>
        </w:tc>
        <w:tc>
          <w:tcPr>
            <w:tcW w:w="3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347801" w14:textId="77777777" w:rsidR="00FD374E" w:rsidRDefault="00B66110">
            <w:pPr>
              <w:spacing w:after="0"/>
              <w:ind w:left="2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Makmal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Metabolomik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i/>
                <w:sz w:val="20"/>
                <w:szCs w:val="20"/>
              </w:rPr>
              <w:t>Metabolomics</w:t>
            </w:r>
          </w:p>
          <w:p w14:paraId="75EC81F2" w14:textId="77777777" w:rsidR="00FD374E" w:rsidRDefault="00B66110">
            <w:pPr>
              <w:spacing w:after="0"/>
              <w:ind w:left="2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PIC: Ts.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ChM.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Hazim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Syahmi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Elias/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Pn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. Nur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Hazirah</w:t>
            </w:r>
            <w:proofErr w:type="spellEnd"/>
          </w:p>
          <w:p w14:paraId="0D421AFA" w14:textId="77777777" w:rsidR="00FD374E" w:rsidRDefault="00FD374E">
            <w:pPr>
              <w:spacing w:after="0"/>
              <w:ind w:left="2"/>
              <w:rPr>
                <w:sz w:val="20"/>
                <w:szCs w:val="20"/>
              </w:rPr>
            </w:pPr>
          </w:p>
        </w:tc>
        <w:tc>
          <w:tcPr>
            <w:tcW w:w="4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19840" w14:textId="77777777" w:rsidR="00FD374E" w:rsidRDefault="00B66110">
            <w:pPr>
              <w:spacing w:after="0"/>
              <w:ind w:left="102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</w:t>
            </w:r>
          </w:p>
          <w:p w14:paraId="0A0AA845" w14:textId="77777777" w:rsidR="00FD374E" w:rsidRDefault="00B66110">
            <w:pPr>
              <w:spacing w:after="0"/>
              <w:ind w:left="102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E60A73" w14:textId="77777777" w:rsidR="00FD374E" w:rsidRDefault="00B66110">
            <w:pPr>
              <w:spacing w:after="0"/>
              <w:ind w:left="104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</w:t>
            </w:r>
          </w:p>
        </w:tc>
      </w:tr>
      <w:tr w:rsidR="00FD374E" w14:paraId="3C0E473A" w14:textId="77777777" w:rsidTr="00F94BE9">
        <w:trPr>
          <w:trHeight w:val="1174"/>
        </w:trPr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2A0ED2" w14:textId="77777777" w:rsidR="00FD374E" w:rsidRDefault="00B66110">
            <w:pPr>
              <w:spacing w:after="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4  </w:t>
            </w:r>
          </w:p>
        </w:tc>
        <w:tc>
          <w:tcPr>
            <w:tcW w:w="3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875A7E" w14:textId="77777777" w:rsidR="00FD374E" w:rsidRDefault="00B66110">
            <w:pPr>
              <w:spacing w:after="0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Makmal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Genomik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i/>
                <w:sz w:val="20"/>
                <w:szCs w:val="20"/>
              </w:rPr>
              <w:t>Genomics</w:t>
            </w:r>
          </w:p>
          <w:p w14:paraId="25A76333" w14:textId="77777777" w:rsidR="00FD374E" w:rsidRDefault="00B66110">
            <w:pPr>
              <w:spacing w:after="0"/>
              <w:ind w:left="2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PIC: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Pn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Faridda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Hannim</w:t>
            </w:r>
            <w:proofErr w:type="spellEnd"/>
          </w:p>
          <w:p w14:paraId="219563AF" w14:textId="77777777" w:rsidR="00FD374E" w:rsidRDefault="00B66110">
            <w:pPr>
              <w:spacing w:after="0"/>
              <w:ind w:left="2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Ahmad@Hashim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/ Ts. Mohd Faiz</w:t>
            </w:r>
          </w:p>
          <w:p w14:paraId="7B1E0757" w14:textId="77777777" w:rsidR="00FD374E" w:rsidRDefault="00B66110">
            <w:pPr>
              <w:spacing w:after="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at Saad</w:t>
            </w:r>
          </w:p>
        </w:tc>
        <w:tc>
          <w:tcPr>
            <w:tcW w:w="4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0C7B7B" w14:textId="77777777" w:rsidR="00FD374E" w:rsidRDefault="00FD374E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A06A8" w14:textId="77777777" w:rsidR="00FD374E" w:rsidRDefault="00FD374E">
            <w:pPr>
              <w:spacing w:after="0"/>
              <w:rPr>
                <w:sz w:val="20"/>
                <w:szCs w:val="20"/>
              </w:rPr>
            </w:pPr>
          </w:p>
        </w:tc>
      </w:tr>
      <w:tr w:rsidR="00FD374E" w14:paraId="0AE247DE" w14:textId="77777777" w:rsidTr="00F94BE9">
        <w:trPr>
          <w:trHeight w:val="895"/>
        </w:trPr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CF6101" w14:textId="77777777" w:rsidR="00FD374E" w:rsidRDefault="00B66110">
            <w:pPr>
              <w:spacing w:after="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5  </w:t>
            </w:r>
          </w:p>
        </w:tc>
        <w:tc>
          <w:tcPr>
            <w:tcW w:w="3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C90A2D" w14:textId="77777777" w:rsidR="00FD374E" w:rsidRDefault="00B66110">
            <w:pPr>
              <w:spacing w:after="0"/>
              <w:ind w:left="2" w:right="241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Makmal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Proteomik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i/>
                <w:sz w:val="20"/>
                <w:szCs w:val="20"/>
              </w:rPr>
              <w:t>Proteomic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PIC: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Cik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Rohana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Mahayadin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>/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Pn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Munirah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Mahizan</w:t>
            </w:r>
            <w:proofErr w:type="spellEnd"/>
          </w:p>
        </w:tc>
        <w:tc>
          <w:tcPr>
            <w:tcW w:w="4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983DA2" w14:textId="77777777" w:rsidR="00FD374E" w:rsidRDefault="00B66110">
            <w:pPr>
              <w:spacing w:after="0"/>
              <w:ind w:left="102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</w:t>
            </w:r>
          </w:p>
          <w:p w14:paraId="2A814F29" w14:textId="77777777" w:rsidR="00FD374E" w:rsidRDefault="00B66110">
            <w:pPr>
              <w:spacing w:after="0"/>
              <w:ind w:left="102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6B388" w14:textId="77777777" w:rsidR="00FD374E" w:rsidRDefault="00B66110">
            <w:pPr>
              <w:spacing w:after="0"/>
              <w:ind w:left="104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</w:t>
            </w:r>
          </w:p>
        </w:tc>
      </w:tr>
      <w:tr w:rsidR="00FD374E" w14:paraId="4508B6CE" w14:textId="77777777" w:rsidTr="00F94BE9">
        <w:trPr>
          <w:trHeight w:val="898"/>
        </w:trPr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BD2DC" w14:textId="77777777" w:rsidR="00FD374E" w:rsidRDefault="00B66110">
            <w:pPr>
              <w:spacing w:after="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6  </w:t>
            </w:r>
          </w:p>
        </w:tc>
        <w:tc>
          <w:tcPr>
            <w:tcW w:w="3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051923" w14:textId="77777777" w:rsidR="00FD374E" w:rsidRDefault="00B66110">
            <w:pPr>
              <w:spacing w:after="0"/>
              <w:ind w:left="2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Makmal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Mikrobiologi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i/>
                <w:sz w:val="20"/>
                <w:szCs w:val="20"/>
              </w:rPr>
              <w:t>Microbiology</w:t>
            </w:r>
          </w:p>
          <w:p w14:paraId="55A23E09" w14:textId="77777777" w:rsidR="00FD374E" w:rsidRDefault="00B66110">
            <w:pPr>
              <w:spacing w:after="0"/>
              <w:ind w:left="2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PIC: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Pn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Faridda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Hannim</w:t>
            </w:r>
            <w:proofErr w:type="spellEnd"/>
          </w:p>
          <w:p w14:paraId="4C32D5CE" w14:textId="77777777" w:rsidR="00FD374E" w:rsidRDefault="00FD374E">
            <w:pPr>
              <w:spacing w:after="0"/>
              <w:ind w:left="4"/>
              <w:rPr>
                <w:sz w:val="20"/>
                <w:szCs w:val="20"/>
              </w:rPr>
            </w:pPr>
          </w:p>
        </w:tc>
        <w:tc>
          <w:tcPr>
            <w:tcW w:w="4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412750" w14:textId="77777777" w:rsidR="00FD374E" w:rsidRDefault="00B66110">
            <w:pPr>
              <w:spacing w:after="0"/>
              <w:ind w:left="102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8DFBFC" w14:textId="77777777" w:rsidR="00FD374E" w:rsidRDefault="00B66110">
            <w:pPr>
              <w:spacing w:after="0"/>
              <w:ind w:left="104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</w:t>
            </w:r>
          </w:p>
        </w:tc>
      </w:tr>
      <w:tr w:rsidR="00FD374E" w14:paraId="461F057E" w14:textId="77777777" w:rsidTr="00F94BE9">
        <w:trPr>
          <w:trHeight w:val="898"/>
        </w:trPr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59E8E1" w14:textId="77777777" w:rsidR="00FD374E" w:rsidRDefault="00B66110">
            <w:pPr>
              <w:spacing w:after="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7  </w:t>
            </w:r>
          </w:p>
        </w:tc>
        <w:tc>
          <w:tcPr>
            <w:tcW w:w="3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47FD17" w14:textId="77777777" w:rsidR="00FD374E" w:rsidRDefault="00B66110">
            <w:pPr>
              <w:spacing w:after="0"/>
              <w:ind w:left="2" w:right="109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Makmal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Biologi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Tumbuhan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i/>
                <w:sz w:val="20"/>
                <w:szCs w:val="20"/>
              </w:rPr>
              <w:t>MB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PIC: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Cik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. Siti Fatimah/En.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Mohd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Fauzi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Abd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Razak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/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Pn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. Nur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Hazirah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Mohd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Johari</w:t>
            </w:r>
          </w:p>
        </w:tc>
        <w:tc>
          <w:tcPr>
            <w:tcW w:w="4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C55736" w14:textId="77777777" w:rsidR="00FD374E" w:rsidRDefault="00B66110">
            <w:pPr>
              <w:spacing w:after="0"/>
              <w:ind w:left="102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AF9620" w14:textId="77777777" w:rsidR="00FD374E" w:rsidRDefault="00B66110">
            <w:pPr>
              <w:spacing w:after="0"/>
              <w:ind w:left="104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</w:t>
            </w:r>
          </w:p>
        </w:tc>
      </w:tr>
      <w:tr w:rsidR="00FD374E" w14:paraId="38719DED" w14:textId="77777777" w:rsidTr="00790C2D">
        <w:trPr>
          <w:trHeight w:val="898"/>
        </w:trPr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F2291A2" w14:textId="77777777" w:rsidR="00FD374E" w:rsidRDefault="00B66110">
            <w:pPr>
              <w:spacing w:after="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8  </w:t>
            </w:r>
          </w:p>
        </w:tc>
        <w:tc>
          <w:tcPr>
            <w:tcW w:w="356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C39CC0A" w14:textId="77777777" w:rsidR="00FD374E" w:rsidRDefault="00B66110">
            <w:pPr>
              <w:spacing w:after="0"/>
              <w:ind w:left="2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RTPC2</w:t>
            </w:r>
          </w:p>
          <w:p w14:paraId="305593D2" w14:textId="77777777" w:rsidR="00FD374E" w:rsidRDefault="00B66110">
            <w:pPr>
              <w:spacing w:after="0"/>
              <w:ind w:left="2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PIC: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Cik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. Siti Fatimah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Mohd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Mokhtar/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Pn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Faridda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Hannim</w:t>
            </w:r>
            <w:proofErr w:type="spellEnd"/>
          </w:p>
          <w:p w14:paraId="5E14A040" w14:textId="77777777" w:rsidR="00FD374E" w:rsidRDefault="00FD374E">
            <w:pPr>
              <w:spacing w:after="0"/>
              <w:ind w:left="4"/>
              <w:rPr>
                <w:sz w:val="20"/>
                <w:szCs w:val="20"/>
              </w:rPr>
            </w:pPr>
          </w:p>
        </w:tc>
        <w:tc>
          <w:tcPr>
            <w:tcW w:w="432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854A398" w14:textId="77777777" w:rsidR="00FD374E" w:rsidRDefault="00B66110">
            <w:pPr>
              <w:spacing w:after="0"/>
              <w:ind w:left="102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214F116" w14:textId="77777777" w:rsidR="00FD374E" w:rsidRDefault="00B66110">
            <w:pPr>
              <w:spacing w:after="0"/>
              <w:ind w:left="104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</w:t>
            </w:r>
          </w:p>
        </w:tc>
      </w:tr>
      <w:tr w:rsidR="00F94BE9" w14:paraId="48C02573" w14:textId="77777777" w:rsidTr="00790C2D">
        <w:tblPrEx>
          <w:tblLook w:val="04A0" w:firstRow="1" w:lastRow="0" w:firstColumn="1" w:lastColumn="0" w:noHBand="0" w:noVBand="1"/>
        </w:tblPrEx>
        <w:trPr>
          <w:trHeight w:val="898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C06FE" w14:textId="77777777" w:rsidR="00F94BE9" w:rsidRDefault="00F94BE9" w:rsidP="003C33A8">
            <w:pPr>
              <w:spacing w:after="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9  </w:t>
            </w:r>
          </w:p>
        </w:tc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5145E" w14:textId="77777777" w:rsidR="00F94BE9" w:rsidRDefault="00F94BE9" w:rsidP="003C33A8">
            <w:pPr>
              <w:spacing w:after="0"/>
              <w:ind w:left="2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Makmal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Mikroskop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/ Kultur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Sel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7D2B28AB" w14:textId="77777777" w:rsidR="00F94BE9" w:rsidRDefault="00F94BE9" w:rsidP="003C33A8">
            <w:pPr>
              <w:spacing w:after="0"/>
              <w:ind w:left="2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Microscopy / Cell Culture </w:t>
            </w:r>
          </w:p>
          <w:p w14:paraId="7BC4361B" w14:textId="77777777" w:rsidR="00F94BE9" w:rsidRDefault="00F94BE9" w:rsidP="003C33A8">
            <w:pPr>
              <w:spacing w:after="0"/>
              <w:ind w:left="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PIC: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Pn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Munirah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Mahizan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15CB21B" w14:textId="77777777" w:rsidR="00F94BE9" w:rsidRDefault="00F94BE9" w:rsidP="003C33A8">
            <w:pPr>
              <w:spacing w:after="0"/>
              <w:ind w:left="2"/>
              <w:rPr>
                <w:sz w:val="20"/>
                <w:szCs w:val="20"/>
              </w:rPr>
            </w:pPr>
          </w:p>
        </w:tc>
        <w:tc>
          <w:tcPr>
            <w:tcW w:w="4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978DE" w14:textId="77777777" w:rsidR="00F94BE9" w:rsidRDefault="00F94BE9" w:rsidP="003C33A8">
            <w:pPr>
              <w:spacing w:after="0"/>
              <w:ind w:left="145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ECC4A" w14:textId="77777777" w:rsidR="00F94BE9" w:rsidRDefault="00F94BE9" w:rsidP="003C33A8">
            <w:pPr>
              <w:spacing w:after="0"/>
              <w:ind w:left="147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</w:t>
            </w:r>
          </w:p>
        </w:tc>
      </w:tr>
      <w:tr w:rsidR="00F94BE9" w14:paraId="46509A59" w14:textId="77777777" w:rsidTr="00790C2D">
        <w:tblPrEx>
          <w:tblLook w:val="04A0" w:firstRow="1" w:lastRow="0" w:firstColumn="1" w:lastColumn="0" w:noHBand="0" w:noVBand="1"/>
        </w:tblPrEx>
        <w:trPr>
          <w:trHeight w:val="1080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97C48" w14:textId="77777777" w:rsidR="00F94BE9" w:rsidRDefault="00F94BE9" w:rsidP="003C33A8">
            <w:pPr>
              <w:spacing w:after="0"/>
              <w:ind w:right="85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10  </w:t>
            </w:r>
          </w:p>
        </w:tc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17EEA" w14:textId="77777777" w:rsidR="00F94BE9" w:rsidRDefault="00F94BE9" w:rsidP="003C33A8">
            <w:pPr>
              <w:spacing w:after="0"/>
              <w:ind w:left="2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Kad Akses </w:t>
            </w:r>
            <w:r>
              <w:rPr>
                <w:rFonts w:ascii="Arial" w:eastAsia="Arial" w:hAnsi="Arial" w:cs="Arial"/>
                <w:i/>
                <w:sz w:val="20"/>
                <w:szCs w:val="20"/>
              </w:rPr>
              <w:t>Access Car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22FED005" w14:textId="77777777" w:rsidR="00F94BE9" w:rsidRDefault="00F94BE9" w:rsidP="003C33A8">
            <w:pPr>
              <w:spacing w:after="0"/>
              <w:ind w:left="2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PIC: En. Muhammad Faros Jaafar </w:t>
            </w:r>
          </w:p>
          <w:p w14:paraId="247F10C8" w14:textId="77777777" w:rsidR="00F94BE9" w:rsidRDefault="00F94BE9" w:rsidP="003C33A8">
            <w:pPr>
              <w:spacing w:after="0"/>
              <w:ind w:left="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^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hanya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perlu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diisi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bagi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penamatan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pengajian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i/>
                <w:sz w:val="20"/>
                <w:szCs w:val="20"/>
              </w:rPr>
              <w:t>applicable only to the completion of study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9B38EA4" w14:textId="77777777" w:rsidR="00F94BE9" w:rsidRDefault="00F94BE9" w:rsidP="003C33A8">
            <w:pPr>
              <w:spacing w:after="0"/>
              <w:ind w:left="4"/>
              <w:rPr>
                <w:sz w:val="20"/>
                <w:szCs w:val="20"/>
              </w:rPr>
            </w:pPr>
          </w:p>
        </w:tc>
        <w:tc>
          <w:tcPr>
            <w:tcW w:w="4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3F615" w14:textId="77777777" w:rsidR="00F94BE9" w:rsidRDefault="00F94BE9" w:rsidP="003C33A8">
            <w:pPr>
              <w:spacing w:after="0"/>
              <w:ind w:left="145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44890" w14:textId="77777777" w:rsidR="00F94BE9" w:rsidRDefault="00F94BE9" w:rsidP="003C33A8">
            <w:pPr>
              <w:spacing w:after="0"/>
              <w:ind w:left="147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</w:t>
            </w:r>
          </w:p>
        </w:tc>
      </w:tr>
    </w:tbl>
    <w:p w14:paraId="06252E67" w14:textId="4E10E077" w:rsidR="00FD374E" w:rsidRDefault="00B66110" w:rsidP="00F94BE9">
      <w:pPr>
        <w:spacing w:after="0"/>
        <w:ind w:left="-364" w:right="146"/>
        <w:jc w:val="right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lastRenderedPageBreak/>
        <w:t xml:space="preserve"> </w:t>
      </w:r>
      <w:r>
        <w:rPr>
          <w:rFonts w:ascii="Arial" w:eastAsia="Arial" w:hAnsi="Arial" w:cs="Arial"/>
          <w:b/>
          <w:color w:val="00A4F1"/>
          <w:sz w:val="20"/>
          <w:szCs w:val="20"/>
        </w:rPr>
        <w:t xml:space="preserve"> </w:t>
      </w:r>
    </w:p>
    <w:p w14:paraId="19CB208D" w14:textId="77777777" w:rsidR="00FD374E" w:rsidRDefault="00B66110">
      <w:pPr>
        <w:spacing w:after="240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*NA</w:t>
      </w:r>
      <w:r>
        <w:rPr>
          <w:rFonts w:ascii="Arial" w:eastAsia="Arial" w:hAnsi="Arial" w:cs="Arial"/>
          <w:sz w:val="20"/>
          <w:szCs w:val="20"/>
        </w:rPr>
        <w:t xml:space="preserve"> </w:t>
      </w:r>
      <w:proofErr w:type="spellStart"/>
      <w:r>
        <w:rPr>
          <w:rFonts w:ascii="Arial" w:eastAsia="Arial" w:hAnsi="Arial" w:cs="Arial"/>
          <w:sz w:val="20"/>
          <w:szCs w:val="20"/>
        </w:rPr>
        <w:t>jika</w:t>
      </w:r>
      <w:proofErr w:type="spellEnd"/>
      <w:r>
        <w:rPr>
          <w:rFonts w:ascii="Arial" w:eastAsia="Arial" w:hAnsi="Arial" w:cs="Arial"/>
          <w:sz w:val="20"/>
          <w:szCs w:val="20"/>
        </w:rPr>
        <w:t xml:space="preserve"> </w:t>
      </w:r>
      <w:proofErr w:type="spellStart"/>
      <w:r>
        <w:rPr>
          <w:rFonts w:ascii="Arial" w:eastAsia="Arial" w:hAnsi="Arial" w:cs="Arial"/>
          <w:sz w:val="20"/>
          <w:szCs w:val="20"/>
        </w:rPr>
        <w:t>tidak</w:t>
      </w:r>
      <w:proofErr w:type="spellEnd"/>
      <w:r>
        <w:rPr>
          <w:rFonts w:ascii="Arial" w:eastAsia="Arial" w:hAnsi="Arial" w:cs="Arial"/>
          <w:sz w:val="20"/>
          <w:szCs w:val="20"/>
        </w:rPr>
        <w:t xml:space="preserve"> </w:t>
      </w:r>
      <w:proofErr w:type="spellStart"/>
      <w:r>
        <w:rPr>
          <w:rFonts w:ascii="Arial" w:eastAsia="Arial" w:hAnsi="Arial" w:cs="Arial"/>
          <w:sz w:val="20"/>
          <w:szCs w:val="20"/>
        </w:rPr>
        <w:t>berkaitan</w:t>
      </w:r>
      <w:proofErr w:type="spellEnd"/>
      <w:r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Not applicable</w:t>
      </w:r>
      <w:r>
        <w:rPr>
          <w:rFonts w:ascii="Arial" w:eastAsia="Arial" w:hAnsi="Arial" w:cs="Arial"/>
          <w:sz w:val="20"/>
          <w:szCs w:val="20"/>
        </w:rPr>
        <w:t xml:space="preserve"> </w:t>
      </w:r>
    </w:p>
    <w:p w14:paraId="20AC93B9" w14:textId="77777777" w:rsidR="00FD374E" w:rsidRDefault="00FD374E">
      <w:pPr>
        <w:spacing w:after="0"/>
        <w:rPr>
          <w:color w:val="2E74B5"/>
          <w:sz w:val="20"/>
          <w:szCs w:val="20"/>
        </w:rPr>
      </w:pPr>
    </w:p>
    <w:p w14:paraId="17ABD329" w14:textId="77777777" w:rsidR="00FD374E" w:rsidRDefault="00B66110">
      <w:pPr>
        <w:spacing w:after="0"/>
        <w:ind w:left="153" w:right="873"/>
        <w:jc w:val="both"/>
      </w:pPr>
      <w:r>
        <w:rPr>
          <w:rFonts w:ascii="Arial" w:eastAsia="Arial" w:hAnsi="Arial" w:cs="Arial"/>
          <w:b/>
        </w:rPr>
        <w:t>Nota</w:t>
      </w:r>
      <w:r>
        <w:t xml:space="preserve">: </w:t>
      </w:r>
    </w:p>
    <w:p w14:paraId="35D09327" w14:textId="77777777" w:rsidR="00FD374E" w:rsidRPr="002D0E1F" w:rsidRDefault="00B6611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58" w:lineRule="auto"/>
        <w:ind w:right="872"/>
        <w:jc w:val="both"/>
        <w:rPr>
          <w:lang w:val="ms-MY"/>
        </w:rPr>
      </w:pPr>
      <w:r w:rsidRPr="002D0E1F">
        <w:rPr>
          <w:lang w:val="ms-MY"/>
        </w:rPr>
        <w:t xml:space="preserve">Pengguna makmal perlu mengosongkan tempat kerja dan fail dalam komputer CBR (kecuali yang disenaraikan) setelah tamat kerja penyelidikan program siswazah. </w:t>
      </w:r>
    </w:p>
    <w:p w14:paraId="1DAA0F0B" w14:textId="77777777" w:rsidR="00FD374E" w:rsidRPr="002D0E1F" w:rsidRDefault="00B6611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58" w:lineRule="auto"/>
        <w:ind w:right="872"/>
        <w:jc w:val="both"/>
        <w:rPr>
          <w:lang w:val="ms-MY"/>
        </w:rPr>
      </w:pPr>
      <w:r w:rsidRPr="002D0E1F">
        <w:rPr>
          <w:lang w:val="ms-MY"/>
        </w:rPr>
        <w:t xml:space="preserve">Senarai semak ini wajib diisi oleh setiap pengguna makmal dan dilampirkan semasa penghantaran notis serah tesis ke pejabat INBIOSIS, kecuali yang bukan pengguna makmal INBIOSIS.  </w:t>
      </w:r>
    </w:p>
    <w:p w14:paraId="200FE49A" w14:textId="77777777" w:rsidR="00FD374E" w:rsidRPr="002D0E1F" w:rsidRDefault="00B6611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lang w:val="ms-MY"/>
        </w:rPr>
      </w:pPr>
      <w:r w:rsidRPr="002D0E1F">
        <w:rPr>
          <w:lang w:val="ms-MY"/>
        </w:rPr>
        <w:t>Tarikh akhir tempoh mengosongkan tempat kerja dan fail dalam komputer CBR (jika terdapat kerja penyelidikan yang masih perlu dijalankan) ialah ‘</w:t>
      </w:r>
      <w:r w:rsidRPr="002D0E1F">
        <w:rPr>
          <w:b/>
          <w:lang w:val="ms-MY"/>
        </w:rPr>
        <w:t>3 bulan daripada tarikh notis serah tesis</w:t>
      </w:r>
      <w:r w:rsidRPr="002D0E1F">
        <w:rPr>
          <w:lang w:val="ms-MY"/>
        </w:rPr>
        <w:t>’.</w:t>
      </w:r>
    </w:p>
    <w:p w14:paraId="1CC1A5FD" w14:textId="77777777" w:rsidR="00FD374E" w:rsidRPr="002D0E1F" w:rsidRDefault="00B6611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lang w:val="ms-MY"/>
        </w:rPr>
      </w:pPr>
      <w:r w:rsidRPr="002D0E1F">
        <w:rPr>
          <w:lang w:val="ms-MY"/>
        </w:rPr>
        <w:t>Setiap perkara perlu ditandatangani oleh PIC makmal masing-masing.</w:t>
      </w:r>
    </w:p>
    <w:p w14:paraId="4C099DAC" w14:textId="77777777" w:rsidR="00FD374E" w:rsidRPr="002D0E1F" w:rsidRDefault="00B6611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1" w:line="258" w:lineRule="auto"/>
        <w:ind w:right="872"/>
        <w:jc w:val="both"/>
        <w:rPr>
          <w:lang w:val="ms-MY"/>
        </w:rPr>
      </w:pPr>
      <w:r w:rsidRPr="002D0E1F">
        <w:rPr>
          <w:lang w:val="ms-MY"/>
        </w:rPr>
        <w:t xml:space="preserve">Jika pelajar diminta untuk mengulangi eksperimen selepas Pemeriksaan Lisan, satu tempat kerja berpusat dalam makmal/CBR akan diagihkan oleh Pihak Pengurusan Makmal INBIOSIS. </w:t>
      </w:r>
    </w:p>
    <w:p w14:paraId="27F2A342" w14:textId="77777777" w:rsidR="00FD374E" w:rsidRDefault="00B66110">
      <w:pPr>
        <w:spacing w:after="120" w:line="269" w:lineRule="auto"/>
        <w:ind w:left="151" w:right="867"/>
        <w:jc w:val="both"/>
        <w:rPr>
          <w:rFonts w:ascii="Arial" w:eastAsia="Arial" w:hAnsi="Arial" w:cs="Arial"/>
          <w:i/>
        </w:rPr>
      </w:pPr>
      <w:r>
        <w:rPr>
          <w:rFonts w:ascii="Arial" w:eastAsia="Arial" w:hAnsi="Arial" w:cs="Arial"/>
          <w:b/>
          <w:i/>
        </w:rPr>
        <w:t>Note</w:t>
      </w:r>
      <w:r>
        <w:rPr>
          <w:rFonts w:ascii="Arial" w:eastAsia="Arial" w:hAnsi="Arial" w:cs="Arial"/>
          <w:i/>
        </w:rPr>
        <w:t xml:space="preserve">: </w:t>
      </w:r>
    </w:p>
    <w:p w14:paraId="226DD14D" w14:textId="77777777" w:rsidR="00FD374E" w:rsidRDefault="00B6611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69" w:lineRule="auto"/>
        <w:ind w:right="867"/>
        <w:jc w:val="both"/>
        <w:rPr>
          <w:i/>
        </w:rPr>
      </w:pPr>
      <w:r>
        <w:rPr>
          <w:i/>
        </w:rPr>
        <w:t xml:space="preserve">All lab users must clear up their bench space and CBR computer files (except those listed) at the end of their lab work/postgraduate study. </w:t>
      </w:r>
    </w:p>
    <w:p w14:paraId="6A0344E5" w14:textId="77777777" w:rsidR="00FD374E" w:rsidRDefault="00B6611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69" w:lineRule="auto"/>
        <w:ind w:right="867"/>
        <w:jc w:val="both"/>
        <w:rPr>
          <w:i/>
        </w:rPr>
      </w:pPr>
      <w:r>
        <w:rPr>
          <w:i/>
        </w:rPr>
        <w:t>This form must be completed and submitted with thesis submission notice, except for those not using INBIOSIS labs.</w:t>
      </w:r>
    </w:p>
    <w:p w14:paraId="1A7701CD" w14:textId="77777777" w:rsidR="00FD374E" w:rsidRDefault="00B6611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69" w:lineRule="auto"/>
        <w:ind w:right="867"/>
        <w:jc w:val="both"/>
        <w:rPr>
          <w:i/>
        </w:rPr>
      </w:pPr>
      <w:r>
        <w:rPr>
          <w:i/>
        </w:rPr>
        <w:t xml:space="preserve">The deadline for clearing of the bench space (if there is remaining research work) is </w:t>
      </w:r>
      <w:r>
        <w:rPr>
          <w:b/>
          <w:i/>
        </w:rPr>
        <w:t>'3 months from the thesis submission notice</w:t>
      </w:r>
      <w:r>
        <w:rPr>
          <w:i/>
        </w:rPr>
        <w:t>’.</w:t>
      </w:r>
    </w:p>
    <w:p w14:paraId="628CCB92" w14:textId="77777777" w:rsidR="00FD374E" w:rsidRDefault="00B6611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69" w:lineRule="auto"/>
        <w:ind w:right="867"/>
        <w:jc w:val="both"/>
        <w:rPr>
          <w:i/>
        </w:rPr>
      </w:pPr>
      <w:r>
        <w:rPr>
          <w:i/>
        </w:rPr>
        <w:t>All matter in the form must be signed by the PIC of the respective laboratory.</w:t>
      </w:r>
    </w:p>
    <w:p w14:paraId="4E6A7F6C" w14:textId="77777777" w:rsidR="00FD374E" w:rsidRDefault="00B6611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 w:line="269" w:lineRule="auto"/>
        <w:ind w:right="867"/>
        <w:jc w:val="both"/>
        <w:rPr>
          <w:i/>
        </w:rPr>
      </w:pPr>
      <w:r>
        <w:rPr>
          <w:i/>
        </w:rPr>
        <w:t>If the student is asked to repeat the experiment after the Viva examination, a centralised workplace in the laboratory/CBR will be allocated by the Laboratory Management of INBIOSIS.</w:t>
      </w:r>
    </w:p>
    <w:p w14:paraId="66A734D7" w14:textId="77777777" w:rsidR="00FD374E" w:rsidRDefault="00FD374E">
      <w:pPr>
        <w:spacing w:after="120" w:line="269" w:lineRule="auto"/>
        <w:ind w:right="867"/>
        <w:jc w:val="both"/>
        <w:rPr>
          <w:i/>
        </w:rPr>
      </w:pPr>
    </w:p>
    <w:p w14:paraId="37A2F772" w14:textId="77777777" w:rsidR="00FD374E" w:rsidRDefault="00FD374E">
      <w:pPr>
        <w:spacing w:after="120" w:line="269" w:lineRule="auto"/>
        <w:ind w:right="867"/>
        <w:jc w:val="both"/>
        <w:rPr>
          <w:i/>
        </w:rPr>
      </w:pPr>
    </w:p>
    <w:p w14:paraId="44820568" w14:textId="77777777" w:rsidR="009A4AA3" w:rsidRDefault="009A4AA3">
      <w:pPr>
        <w:rPr>
          <w:b/>
          <w:color w:val="2E74B5"/>
          <w:sz w:val="24"/>
          <w:szCs w:val="24"/>
        </w:rPr>
      </w:pPr>
      <w:r>
        <w:rPr>
          <w:b/>
          <w:color w:val="2E74B5"/>
          <w:sz w:val="24"/>
          <w:szCs w:val="24"/>
        </w:rPr>
        <w:br w:type="page"/>
      </w:r>
    </w:p>
    <w:p w14:paraId="0605F917" w14:textId="0656A198" w:rsidR="00FD374E" w:rsidRDefault="00B66110" w:rsidP="002D0E1F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color w:val="2E74B5"/>
          <w:sz w:val="24"/>
          <w:szCs w:val="24"/>
        </w:rPr>
        <w:lastRenderedPageBreak/>
        <w:t>CARTA ALIR SENARAI SEMAK PENAMATAN KERJA PENYELIDIKAN DI MAKMAL INBIOSIS</w:t>
      </w:r>
    </w:p>
    <w:p w14:paraId="2E319D9B" w14:textId="77777777" w:rsidR="00FD374E" w:rsidRDefault="00B66110" w:rsidP="002D0E1F">
      <w:pPr>
        <w:spacing w:after="108"/>
        <w:jc w:val="center"/>
        <w:rPr>
          <w:b/>
          <w:sz w:val="24"/>
          <w:szCs w:val="24"/>
        </w:rPr>
      </w:pPr>
      <w:r>
        <w:rPr>
          <w:b/>
          <w:i/>
          <w:color w:val="2E74B5"/>
          <w:sz w:val="24"/>
          <w:szCs w:val="24"/>
        </w:rPr>
        <w:t>Flow chart of the checklist after the completion of lab work at INBIOSIS</w:t>
      </w:r>
    </w:p>
    <w:p w14:paraId="40780A44" w14:textId="77777777" w:rsidR="00FD374E" w:rsidRDefault="00B66110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3CFC2380" wp14:editId="1AE76D23">
                <wp:simplePos x="0" y="0"/>
                <wp:positionH relativeFrom="page">
                  <wp:align>center</wp:align>
                </wp:positionH>
                <wp:positionV relativeFrom="paragraph">
                  <wp:posOffset>190500</wp:posOffset>
                </wp:positionV>
                <wp:extent cx="3333750" cy="733425"/>
                <wp:effectExtent l="0" t="0" r="19050" b="28575"/>
                <wp:wrapNone/>
                <wp:docPr id="2022728782" name="Rectangle 20227287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0" cy="733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AF585C2" w14:textId="77777777" w:rsidR="00FD374E" w:rsidRDefault="00B66110">
                            <w:pPr>
                              <w:spacing w:after="3" w:line="258" w:lineRule="auto"/>
                              <w:jc w:val="center"/>
                              <w:textDirection w:val="btLr"/>
                            </w:pPr>
                            <w:proofErr w:type="spellStart"/>
                            <w:r>
                              <w:rPr>
                                <w:sz w:val="20"/>
                              </w:rPr>
                              <w:t>Muat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turun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borang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senarai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semak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penamatan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kerja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penyelidikan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di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makmal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INBIOSIS</w:t>
                            </w:r>
                          </w:p>
                          <w:p w14:paraId="68194C99" w14:textId="77777777" w:rsidR="00FD374E" w:rsidRDefault="00B66110">
                            <w:pPr>
                              <w:spacing w:after="3" w:line="258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i/>
                                <w:sz w:val="20"/>
                              </w:rPr>
                              <w:t>Download the checklist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FC2380" id="Rectangle 2022728782" o:spid="_x0000_s1026" style="position:absolute;left:0;text-align:left;margin-left:0;margin-top:15pt;width:262.5pt;height:57.75pt;z-index:251658240;visibility:visible;mso-wrap-style:square;mso-wrap-distance-left:9pt;mso-wrap-distance-top:0;mso-wrap-distance-right:9pt;mso-wrap-distance-bottom:0;mso-position-horizontal:center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" fillcolor="white [3201]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6AF585C2" w14:textId="77777777" w:rsidR="00FD374E" w:rsidRDefault="00B66110">
                      <w:pPr>
                        <w:spacing w:after="3" w:line="258" w:lineRule="auto"/>
                        <w:jc w:val="center"/>
                        <w:textDirection w:val="btLr"/>
                      </w:pPr>
                      <w:proofErr w:type="spellStart"/>
                      <w:r>
                        <w:rPr>
                          <w:sz w:val="20"/>
                        </w:rPr>
                        <w:t>Muat</w:t>
                      </w:r>
                      <w:proofErr w:type="spellEnd"/>
                      <w:r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</w:rPr>
                        <w:t>turun</w:t>
                      </w:r>
                      <w:proofErr w:type="spellEnd"/>
                      <w:r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</w:rPr>
                        <w:t>borang</w:t>
                      </w:r>
                      <w:proofErr w:type="spellEnd"/>
                      <w:r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</w:rPr>
                        <w:t>senarai</w:t>
                      </w:r>
                      <w:proofErr w:type="spellEnd"/>
                      <w:r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</w:rPr>
                        <w:t>semak</w:t>
                      </w:r>
                      <w:proofErr w:type="spellEnd"/>
                      <w:r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</w:rPr>
                        <w:t>penamatan</w:t>
                      </w:r>
                      <w:proofErr w:type="spellEnd"/>
                      <w:r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</w:rPr>
                        <w:t>kerja</w:t>
                      </w:r>
                      <w:proofErr w:type="spellEnd"/>
                      <w:r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</w:rPr>
                        <w:t>penyelidikan</w:t>
                      </w:r>
                      <w:proofErr w:type="spellEnd"/>
                      <w:r>
                        <w:rPr>
                          <w:sz w:val="20"/>
                        </w:rPr>
                        <w:t xml:space="preserve"> di </w:t>
                      </w:r>
                      <w:proofErr w:type="spellStart"/>
                      <w:r>
                        <w:rPr>
                          <w:sz w:val="20"/>
                        </w:rPr>
                        <w:t>makmal</w:t>
                      </w:r>
                      <w:proofErr w:type="spellEnd"/>
                      <w:r>
                        <w:rPr>
                          <w:sz w:val="20"/>
                        </w:rPr>
                        <w:t xml:space="preserve"> INBIOSIS</w:t>
                      </w:r>
                    </w:p>
                    <w:p w14:paraId="68194C99" w14:textId="77777777" w:rsidR="00FD374E" w:rsidRDefault="00B66110">
                      <w:pPr>
                        <w:spacing w:after="3" w:line="258" w:lineRule="auto"/>
                        <w:jc w:val="center"/>
                        <w:textDirection w:val="btLr"/>
                      </w:pPr>
                      <w:r>
                        <w:rPr>
                          <w:i/>
                          <w:sz w:val="20"/>
                        </w:rPr>
                        <w:t>Download the checklist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582EAD11" w14:textId="77777777" w:rsidR="00FD374E" w:rsidRDefault="00FD374E">
      <w:pPr>
        <w:spacing w:after="0"/>
        <w:ind w:left="1087"/>
        <w:rPr>
          <w:sz w:val="20"/>
          <w:szCs w:val="20"/>
        </w:rPr>
      </w:pPr>
    </w:p>
    <w:p w14:paraId="11B24144" w14:textId="77777777" w:rsidR="00FD374E" w:rsidRDefault="00FD374E">
      <w:pPr>
        <w:spacing w:after="241" w:line="258" w:lineRule="auto"/>
        <w:ind w:left="151" w:right="872"/>
        <w:jc w:val="both"/>
        <w:rPr>
          <w:rFonts w:ascii="Arial" w:eastAsia="Arial" w:hAnsi="Arial" w:cs="Arial"/>
          <w:b/>
          <w:sz w:val="20"/>
          <w:szCs w:val="20"/>
        </w:rPr>
      </w:pPr>
    </w:p>
    <w:p w14:paraId="7E7E8A3E" w14:textId="77777777" w:rsidR="00FD374E" w:rsidRDefault="00B66110">
      <w:pPr>
        <w:spacing w:after="241" w:line="258" w:lineRule="auto"/>
        <w:ind w:left="151" w:right="872"/>
        <w:jc w:val="both"/>
        <w:rPr>
          <w:rFonts w:ascii="Arial" w:eastAsia="Arial" w:hAnsi="Arial" w:cs="Arial"/>
          <w:b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582EE725" wp14:editId="2562E9E0">
                <wp:simplePos x="0" y="0"/>
                <wp:positionH relativeFrom="column">
                  <wp:posOffset>3123151</wp:posOffset>
                </wp:positionH>
                <wp:positionV relativeFrom="paragraph">
                  <wp:posOffset>187877</wp:posOffset>
                </wp:positionV>
                <wp:extent cx="0" cy="295275"/>
                <wp:effectExtent l="0" t="0" r="0" b="0"/>
                <wp:wrapNone/>
                <wp:docPr id="2022728783" name="Straight Arrow Connector 20227287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5275"/>
                        </a:xfrm>
                        <a:prstGeom prst="straightConnector1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ED5506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022728783" o:spid="_x0000_s1026" type="#_x0000_t32" style="position:absolute;margin-left:245.9pt;margin-top:14.8pt;width:0;height:23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" strokecolor="black [3200]" strokeweight="1pt">
                <v:stroke startarrowwidth="narrow" startarrowlength="short" endarrowwidth="narrow" endarrowlength="short" joinstyle="miter"/>
              </v:shape>
            </w:pict>
          </mc:Fallback>
        </mc:AlternateContent>
      </w:r>
    </w:p>
    <w:p w14:paraId="578A63BC" w14:textId="77777777" w:rsidR="00FD374E" w:rsidRDefault="00B66110">
      <w:pPr>
        <w:spacing w:after="241" w:line="258" w:lineRule="auto"/>
        <w:ind w:left="151" w:right="872"/>
        <w:jc w:val="both"/>
        <w:rPr>
          <w:rFonts w:ascii="Arial" w:eastAsia="Arial" w:hAnsi="Arial" w:cs="Arial"/>
          <w:b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61C0F039" wp14:editId="0DAE86CA">
                <wp:simplePos x="0" y="0"/>
                <wp:positionH relativeFrom="column">
                  <wp:posOffset>1466850</wp:posOffset>
                </wp:positionH>
                <wp:positionV relativeFrom="paragraph">
                  <wp:posOffset>171450</wp:posOffset>
                </wp:positionV>
                <wp:extent cx="3333750" cy="533400"/>
                <wp:effectExtent l="0" t="0" r="0" b="0"/>
                <wp:wrapNone/>
                <wp:docPr id="2022728789" name="Rectangle 20227287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0" cy="533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878C009" w14:textId="77777777" w:rsidR="00FD374E" w:rsidRDefault="00B66110">
                            <w:pPr>
                              <w:spacing w:after="3" w:line="258" w:lineRule="auto"/>
                              <w:jc w:val="center"/>
                              <w:textDirection w:val="btLr"/>
                            </w:pPr>
                            <w:proofErr w:type="spellStart"/>
                            <w:r>
                              <w:rPr>
                                <w:sz w:val="20"/>
                              </w:rPr>
                              <w:t>Melengkapkan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maklumat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pelajar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catatan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senarai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20"/>
                              </w:rPr>
                              <w:t>Complete the details &amp; list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C0F039" id="Rectangle 2022728789" o:spid="_x0000_s1027" style="position:absolute;left:0;text-align:left;margin-left:115.5pt;margin-top:13.5pt;width:262.5pt;height:4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" fillcolor="white [3201]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6878C009" w14:textId="77777777" w:rsidR="00FD374E" w:rsidRDefault="00B66110">
                      <w:pPr>
                        <w:spacing w:after="3" w:line="258" w:lineRule="auto"/>
                        <w:jc w:val="center"/>
                        <w:textDirection w:val="btLr"/>
                      </w:pPr>
                      <w:proofErr w:type="spellStart"/>
                      <w:r>
                        <w:rPr>
                          <w:sz w:val="20"/>
                        </w:rPr>
                        <w:t>Melengkapkan</w:t>
                      </w:r>
                      <w:proofErr w:type="spellEnd"/>
                      <w:r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</w:rPr>
                        <w:t>maklumat</w:t>
                      </w:r>
                      <w:proofErr w:type="spellEnd"/>
                      <w:r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</w:rPr>
                        <w:t>pelajar</w:t>
                      </w:r>
                      <w:proofErr w:type="spellEnd"/>
                      <w:r>
                        <w:rPr>
                          <w:sz w:val="20"/>
                        </w:rPr>
                        <w:t xml:space="preserve"> &amp; </w:t>
                      </w:r>
                      <w:proofErr w:type="spellStart"/>
                      <w:r>
                        <w:rPr>
                          <w:sz w:val="20"/>
                        </w:rPr>
                        <w:t>catatan</w:t>
                      </w:r>
                      <w:proofErr w:type="spellEnd"/>
                      <w:r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</w:rPr>
                        <w:t>senarai</w:t>
                      </w:r>
                      <w:proofErr w:type="spellEnd"/>
                      <w:r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i/>
                          <w:sz w:val="20"/>
                        </w:rPr>
                        <w:t>Complete the details &amp; list</w:t>
                      </w:r>
                    </w:p>
                  </w:txbxContent>
                </v:textbox>
              </v:rect>
            </w:pict>
          </mc:Fallback>
        </mc:AlternateContent>
      </w:r>
    </w:p>
    <w:p w14:paraId="7320FCD5" w14:textId="77777777" w:rsidR="00FD374E" w:rsidRDefault="00FD374E">
      <w:pPr>
        <w:spacing w:after="241" w:line="258" w:lineRule="auto"/>
        <w:ind w:left="151" w:right="872"/>
        <w:jc w:val="both"/>
        <w:rPr>
          <w:rFonts w:ascii="Arial" w:eastAsia="Arial" w:hAnsi="Arial" w:cs="Arial"/>
          <w:b/>
          <w:sz w:val="20"/>
          <w:szCs w:val="20"/>
        </w:rPr>
      </w:pPr>
    </w:p>
    <w:p w14:paraId="539079E7" w14:textId="77777777" w:rsidR="00FD374E" w:rsidRDefault="00B66110">
      <w:pPr>
        <w:spacing w:after="241" w:line="258" w:lineRule="auto"/>
        <w:ind w:left="151" w:right="872"/>
        <w:jc w:val="both"/>
        <w:rPr>
          <w:rFonts w:ascii="Arial" w:eastAsia="Arial" w:hAnsi="Arial" w:cs="Arial"/>
          <w:b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641A661C" wp14:editId="63CC36EE">
                <wp:simplePos x="0" y="0"/>
                <wp:positionH relativeFrom="column">
                  <wp:posOffset>3098800</wp:posOffset>
                </wp:positionH>
                <wp:positionV relativeFrom="paragraph">
                  <wp:posOffset>101600</wp:posOffset>
                </wp:positionV>
                <wp:extent cx="0" cy="295275"/>
                <wp:effectExtent l="0" t="0" r="0" b="0"/>
                <wp:wrapNone/>
                <wp:docPr id="2022728791" name="Straight Arrow Connector 20227287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346000" y="3632363"/>
                          <a:ext cx="0" cy="295275"/>
                        </a:xfrm>
                        <a:prstGeom prst="straightConnector1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B8E699B" id="Straight Arrow Connector 2022728791" o:spid="_x0000_s1026" type="#_x0000_t32" style="position:absolute;margin-left:244pt;margin-top:8pt;width:0;height:23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" strokecolor="black [3200]" strokeweight="1pt">
                <v:stroke startarrowwidth="narrow" startarrowlength="short" endarrowwidth="narrow" endarrowlength="short" joinstyle="miter"/>
              </v:shape>
            </w:pict>
          </mc:Fallback>
        </mc:AlternateContent>
      </w:r>
    </w:p>
    <w:p w14:paraId="68A17CF0" w14:textId="77777777" w:rsidR="00FD374E" w:rsidRDefault="00B66110">
      <w:pPr>
        <w:spacing w:after="241" w:line="258" w:lineRule="auto"/>
        <w:ind w:left="151" w:right="872"/>
        <w:jc w:val="both"/>
        <w:rPr>
          <w:rFonts w:ascii="Arial" w:eastAsia="Arial" w:hAnsi="Arial" w:cs="Arial"/>
          <w:b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hidden="0" allowOverlap="1" wp14:anchorId="2C6444D8" wp14:editId="4AB488EA">
                <wp:simplePos x="0" y="0"/>
                <wp:positionH relativeFrom="page">
                  <wp:align>center</wp:align>
                </wp:positionH>
                <wp:positionV relativeFrom="paragraph">
                  <wp:posOffset>31750</wp:posOffset>
                </wp:positionV>
                <wp:extent cx="3381375" cy="828675"/>
                <wp:effectExtent l="0" t="0" r="28575" b="28575"/>
                <wp:wrapNone/>
                <wp:docPr id="2022728790" name="Rectangle 20227287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81375" cy="828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AB2E44D" w14:textId="77777777" w:rsidR="00FD374E" w:rsidRDefault="00B66110">
                            <w:pPr>
                              <w:spacing w:after="3" w:line="258" w:lineRule="auto"/>
                              <w:jc w:val="center"/>
                              <w:textDirection w:val="btLr"/>
                            </w:pPr>
                            <w:proofErr w:type="spellStart"/>
                            <w:r>
                              <w:rPr>
                                <w:sz w:val="20"/>
                              </w:rPr>
                              <w:t>Mendapatkan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tandatangan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dan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pengesahan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daripada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semua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PIC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makmal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dan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penyelia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utama</w:t>
                            </w:r>
                            <w:proofErr w:type="spellEnd"/>
                          </w:p>
                          <w:p w14:paraId="3BED5D47" w14:textId="77777777" w:rsidR="00FD374E" w:rsidRDefault="00B66110">
                            <w:pPr>
                              <w:spacing w:after="3" w:line="240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i/>
                                <w:sz w:val="20"/>
                              </w:rPr>
                              <w:t>Get the signatures and verification from all lab PICs &amp; main supervisor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6444D8" id="Rectangle 2022728790" o:spid="_x0000_s1028" style="position:absolute;left:0;text-align:left;margin-left:0;margin-top:2.5pt;width:266.25pt;height:65.25pt;z-index:251662336;visibility:visible;mso-wrap-style:square;mso-wrap-distance-left:9pt;mso-wrap-distance-top:0;mso-wrap-distance-right:9pt;mso-wrap-distance-bottom:0;mso-position-horizontal:center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" fillcolor="white [3201]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7AB2E44D" w14:textId="77777777" w:rsidR="00FD374E" w:rsidRDefault="00B66110">
                      <w:pPr>
                        <w:spacing w:after="3" w:line="258" w:lineRule="auto"/>
                        <w:jc w:val="center"/>
                        <w:textDirection w:val="btLr"/>
                      </w:pPr>
                      <w:proofErr w:type="spellStart"/>
                      <w:r>
                        <w:rPr>
                          <w:sz w:val="20"/>
                        </w:rPr>
                        <w:t>Mendapatkan</w:t>
                      </w:r>
                      <w:proofErr w:type="spellEnd"/>
                      <w:r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</w:rPr>
                        <w:t>tandatangan</w:t>
                      </w:r>
                      <w:proofErr w:type="spellEnd"/>
                      <w:r>
                        <w:rPr>
                          <w:sz w:val="20"/>
                        </w:rPr>
                        <w:t xml:space="preserve"> dan </w:t>
                      </w:r>
                      <w:proofErr w:type="spellStart"/>
                      <w:r>
                        <w:rPr>
                          <w:sz w:val="20"/>
                        </w:rPr>
                        <w:t>pengesahan</w:t>
                      </w:r>
                      <w:proofErr w:type="spellEnd"/>
                      <w:r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</w:rPr>
                        <w:t>daripada</w:t>
                      </w:r>
                      <w:proofErr w:type="spellEnd"/>
                      <w:r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</w:rPr>
                        <w:t>semua</w:t>
                      </w:r>
                      <w:proofErr w:type="spellEnd"/>
                      <w:r>
                        <w:rPr>
                          <w:sz w:val="20"/>
                        </w:rPr>
                        <w:t xml:space="preserve"> PIC </w:t>
                      </w:r>
                      <w:proofErr w:type="spellStart"/>
                      <w:r>
                        <w:rPr>
                          <w:sz w:val="20"/>
                        </w:rPr>
                        <w:t>makmal</w:t>
                      </w:r>
                      <w:proofErr w:type="spellEnd"/>
                      <w:r>
                        <w:rPr>
                          <w:sz w:val="20"/>
                        </w:rPr>
                        <w:t xml:space="preserve"> dan </w:t>
                      </w:r>
                      <w:proofErr w:type="spellStart"/>
                      <w:r>
                        <w:rPr>
                          <w:sz w:val="20"/>
                        </w:rPr>
                        <w:t>penyelia</w:t>
                      </w:r>
                      <w:proofErr w:type="spellEnd"/>
                      <w:r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</w:rPr>
                        <w:t>utama</w:t>
                      </w:r>
                      <w:proofErr w:type="spellEnd"/>
                    </w:p>
                    <w:p w14:paraId="3BED5D47" w14:textId="77777777" w:rsidR="00FD374E" w:rsidRDefault="00B66110">
                      <w:pPr>
                        <w:spacing w:after="3" w:line="240" w:lineRule="auto"/>
                        <w:jc w:val="center"/>
                        <w:textDirection w:val="btLr"/>
                      </w:pPr>
                      <w:r>
                        <w:rPr>
                          <w:i/>
                          <w:sz w:val="20"/>
                        </w:rPr>
                        <w:t>Get the signatures and verification from all lab PICs &amp; main superviso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16430438" w14:textId="77777777" w:rsidR="00FD374E" w:rsidRDefault="00FD374E">
      <w:pPr>
        <w:spacing w:after="241" w:line="258" w:lineRule="auto"/>
        <w:ind w:left="151" w:right="872"/>
        <w:jc w:val="both"/>
        <w:rPr>
          <w:rFonts w:ascii="Arial" w:eastAsia="Arial" w:hAnsi="Arial" w:cs="Arial"/>
          <w:b/>
          <w:sz w:val="20"/>
          <w:szCs w:val="20"/>
        </w:rPr>
      </w:pPr>
    </w:p>
    <w:p w14:paraId="24058394" w14:textId="77777777" w:rsidR="00FD374E" w:rsidRDefault="00B66110">
      <w:pPr>
        <w:spacing w:after="241" w:line="258" w:lineRule="auto"/>
        <w:ind w:left="151" w:right="872"/>
        <w:jc w:val="both"/>
        <w:rPr>
          <w:rFonts w:ascii="Arial" w:eastAsia="Arial" w:hAnsi="Arial" w:cs="Arial"/>
          <w:b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4B0603ED" wp14:editId="40D17C94">
                <wp:simplePos x="0" y="0"/>
                <wp:positionH relativeFrom="column">
                  <wp:posOffset>3086100</wp:posOffset>
                </wp:positionH>
                <wp:positionV relativeFrom="paragraph">
                  <wp:posOffset>292100</wp:posOffset>
                </wp:positionV>
                <wp:extent cx="0" cy="295275"/>
                <wp:effectExtent l="0" t="0" r="0" b="0"/>
                <wp:wrapNone/>
                <wp:docPr id="2022728784" name="Straight Arrow Connector 2022728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346000" y="3632363"/>
                          <a:ext cx="0" cy="295275"/>
                        </a:xfrm>
                        <a:prstGeom prst="straightConnector1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A303569" id="Straight Arrow Connector 2022728784" o:spid="_x0000_s1026" type="#_x0000_t32" style="position:absolute;margin-left:243pt;margin-top:23pt;width:0;height:23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" strokecolor="black [3200]" strokeweight="1pt">
                <v:stroke startarrowwidth="narrow" startarrowlength="short" endarrowwidth="narrow" endarrowlength="short" joinstyle="miter"/>
              </v:shape>
            </w:pict>
          </mc:Fallback>
        </mc:AlternateContent>
      </w:r>
    </w:p>
    <w:p w14:paraId="02959731" w14:textId="77777777" w:rsidR="00FD374E" w:rsidRDefault="00B66110">
      <w:pPr>
        <w:spacing w:after="241" w:line="258" w:lineRule="auto"/>
        <w:ind w:left="151" w:right="872"/>
        <w:jc w:val="both"/>
        <w:rPr>
          <w:rFonts w:ascii="Arial" w:eastAsia="Arial" w:hAnsi="Arial" w:cs="Arial"/>
          <w:b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hidden="0" allowOverlap="1" wp14:anchorId="3FA51FAB" wp14:editId="3CBCBE29">
                <wp:simplePos x="0" y="0"/>
                <wp:positionH relativeFrom="column">
                  <wp:posOffset>1409700</wp:posOffset>
                </wp:positionH>
                <wp:positionV relativeFrom="paragraph">
                  <wp:posOffset>266700</wp:posOffset>
                </wp:positionV>
                <wp:extent cx="3381375" cy="631300"/>
                <wp:effectExtent l="0" t="0" r="0" b="0"/>
                <wp:wrapNone/>
                <wp:docPr id="2022728788" name="Rectangle 20227287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664838" y="3473875"/>
                          <a:ext cx="3362325" cy="612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B03A064" w14:textId="77777777" w:rsidR="00FD374E" w:rsidRDefault="00B66110">
                            <w:pPr>
                              <w:spacing w:after="3" w:line="258" w:lineRule="auto"/>
                              <w:jc w:val="center"/>
                              <w:textDirection w:val="btLr"/>
                            </w:pPr>
                            <w:proofErr w:type="spellStart"/>
                            <w:r>
                              <w:rPr>
                                <w:sz w:val="20"/>
                              </w:rPr>
                              <w:t>Menghantar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borang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pejabat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bersama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notis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serah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tesis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</w:p>
                          <w:p w14:paraId="752CE1EF" w14:textId="77777777" w:rsidR="00FD374E" w:rsidRDefault="00B66110">
                            <w:pPr>
                              <w:spacing w:after="3" w:line="258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i/>
                                <w:sz w:val="20"/>
                              </w:rPr>
                              <w:t>Submit the check list to office with the thesis submission notic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A51FAB" id="Rectangle 2022728788" o:spid="_x0000_s1029" style="position:absolute;left:0;text-align:left;margin-left:111pt;margin-top:21pt;width:266.25pt;height:49.7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" fillcolor="white [3201]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1B03A064" w14:textId="77777777" w:rsidR="00FD374E" w:rsidRDefault="00B66110">
                      <w:pPr>
                        <w:spacing w:after="3" w:line="258" w:lineRule="auto"/>
                        <w:jc w:val="center"/>
                        <w:textDirection w:val="btLr"/>
                      </w:pPr>
                      <w:proofErr w:type="spellStart"/>
                      <w:r>
                        <w:rPr>
                          <w:sz w:val="20"/>
                        </w:rPr>
                        <w:t>Menghantar</w:t>
                      </w:r>
                      <w:proofErr w:type="spellEnd"/>
                      <w:r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</w:rPr>
                        <w:t>borang</w:t>
                      </w:r>
                      <w:proofErr w:type="spellEnd"/>
                      <w:r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</w:rPr>
                        <w:t>ke</w:t>
                      </w:r>
                      <w:proofErr w:type="spellEnd"/>
                      <w:r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</w:rPr>
                        <w:t>pejabat</w:t>
                      </w:r>
                      <w:proofErr w:type="spellEnd"/>
                      <w:r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</w:rPr>
                        <w:t>bersama</w:t>
                      </w:r>
                      <w:proofErr w:type="spellEnd"/>
                      <w:r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</w:rPr>
                        <w:t>notis</w:t>
                      </w:r>
                      <w:proofErr w:type="spellEnd"/>
                      <w:r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</w:rPr>
                        <w:t>serah</w:t>
                      </w:r>
                      <w:proofErr w:type="spellEnd"/>
                      <w:r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</w:rPr>
                        <w:t>tesis</w:t>
                      </w:r>
                      <w:proofErr w:type="spellEnd"/>
                      <w:r>
                        <w:rPr>
                          <w:sz w:val="20"/>
                        </w:rPr>
                        <w:t xml:space="preserve"> </w:t>
                      </w:r>
                    </w:p>
                    <w:p w14:paraId="752CE1EF" w14:textId="77777777" w:rsidR="00FD374E" w:rsidRDefault="00B66110">
                      <w:pPr>
                        <w:spacing w:after="3" w:line="258" w:lineRule="auto"/>
                        <w:jc w:val="center"/>
                        <w:textDirection w:val="btLr"/>
                      </w:pPr>
                      <w:r>
                        <w:rPr>
                          <w:i/>
                          <w:sz w:val="20"/>
                        </w:rPr>
                        <w:t>Submit the check list to office with the thesis submission notice</w:t>
                      </w:r>
                    </w:p>
                  </w:txbxContent>
                </v:textbox>
              </v:rect>
            </w:pict>
          </mc:Fallback>
        </mc:AlternateContent>
      </w:r>
    </w:p>
    <w:p w14:paraId="3FD5DEC9" w14:textId="77777777" w:rsidR="00FD374E" w:rsidRDefault="00FD374E">
      <w:pPr>
        <w:spacing w:after="241" w:line="258" w:lineRule="auto"/>
        <w:ind w:left="151" w:right="872"/>
        <w:jc w:val="both"/>
        <w:rPr>
          <w:rFonts w:ascii="Arial" w:eastAsia="Arial" w:hAnsi="Arial" w:cs="Arial"/>
          <w:b/>
          <w:sz w:val="20"/>
          <w:szCs w:val="20"/>
        </w:rPr>
      </w:pPr>
    </w:p>
    <w:p w14:paraId="0AD09067" w14:textId="77777777" w:rsidR="00FD374E" w:rsidRDefault="00B66110">
      <w:pPr>
        <w:spacing w:after="241" w:line="258" w:lineRule="auto"/>
        <w:ind w:left="151" w:right="872"/>
        <w:jc w:val="both"/>
        <w:rPr>
          <w:rFonts w:ascii="Arial" w:eastAsia="Arial" w:hAnsi="Arial" w:cs="Arial"/>
          <w:b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hidden="0" allowOverlap="1" wp14:anchorId="2FD7F8F9" wp14:editId="0B772647">
                <wp:simplePos x="0" y="0"/>
                <wp:positionH relativeFrom="column">
                  <wp:posOffset>3086100</wp:posOffset>
                </wp:positionH>
                <wp:positionV relativeFrom="paragraph">
                  <wp:posOffset>292100</wp:posOffset>
                </wp:positionV>
                <wp:extent cx="0" cy="295275"/>
                <wp:effectExtent l="0" t="0" r="0" b="0"/>
                <wp:wrapNone/>
                <wp:docPr id="2022728792" name="Straight Arrow Connector 20227287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346000" y="3632363"/>
                          <a:ext cx="0" cy="295275"/>
                        </a:xfrm>
                        <a:prstGeom prst="straightConnector1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F8DB53" id="Straight Arrow Connector 2022728792" o:spid="_x0000_s1026" type="#_x0000_t32" style="position:absolute;margin-left:243pt;margin-top:23pt;width:0;height:23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" strokecolor="black [3200]" strokeweight="1pt">
                <v:stroke startarrowwidth="narrow" startarrowlength="short" endarrowwidth="narrow" endarrowlength="short" joinstyle="miter"/>
              </v:shape>
            </w:pict>
          </mc:Fallback>
        </mc:AlternateContent>
      </w:r>
    </w:p>
    <w:p w14:paraId="7E407F8E" w14:textId="77777777" w:rsidR="00FD374E" w:rsidRDefault="00B66110">
      <w:pPr>
        <w:spacing w:after="241" w:line="258" w:lineRule="auto"/>
        <w:ind w:left="151" w:right="872"/>
        <w:jc w:val="both"/>
        <w:rPr>
          <w:rFonts w:ascii="Arial" w:eastAsia="Arial" w:hAnsi="Arial" w:cs="Arial"/>
          <w:b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hidden="0" allowOverlap="1" wp14:anchorId="75041FA5" wp14:editId="3A3F0370">
                <wp:simplePos x="0" y="0"/>
                <wp:positionH relativeFrom="column">
                  <wp:posOffset>1397000</wp:posOffset>
                </wp:positionH>
                <wp:positionV relativeFrom="paragraph">
                  <wp:posOffset>279400</wp:posOffset>
                </wp:positionV>
                <wp:extent cx="3381375" cy="780170"/>
                <wp:effectExtent l="0" t="0" r="0" b="0"/>
                <wp:wrapNone/>
                <wp:docPr id="2022728785" name="Rectangle 20227287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664838" y="3399440"/>
                          <a:ext cx="3362325" cy="7611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AB0E528" w14:textId="77777777" w:rsidR="00FD374E" w:rsidRDefault="00B66110">
                            <w:pPr>
                              <w:spacing w:after="3" w:line="258" w:lineRule="auto"/>
                              <w:jc w:val="center"/>
                              <w:textDirection w:val="btLr"/>
                            </w:pPr>
                            <w:proofErr w:type="spellStart"/>
                            <w:r>
                              <w:rPr>
                                <w:sz w:val="20"/>
                              </w:rPr>
                              <w:t>Mengemaskini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borang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selepas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tamat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pengajian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semasa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memulangkan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kad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akses</w:t>
                            </w:r>
                          </w:p>
                          <w:p w14:paraId="2F540BB2" w14:textId="77777777" w:rsidR="00FD374E" w:rsidRDefault="00B66110">
                            <w:pPr>
                              <w:spacing w:after="3" w:line="258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i/>
                                <w:sz w:val="20"/>
                              </w:rPr>
                              <w:t>Update the check list before graduation while returning the access card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041FA5" id="Rectangle 2022728785" o:spid="_x0000_s1030" style="position:absolute;left:0;text-align:left;margin-left:110pt;margin-top:22pt;width:266.25pt;height:61.4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" fillcolor="white [3201]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3AB0E528" w14:textId="77777777" w:rsidR="00FD374E" w:rsidRDefault="00B66110">
                      <w:pPr>
                        <w:spacing w:after="3" w:line="258" w:lineRule="auto"/>
                        <w:jc w:val="center"/>
                        <w:textDirection w:val="btLr"/>
                      </w:pPr>
                      <w:proofErr w:type="spellStart"/>
                      <w:r>
                        <w:rPr>
                          <w:sz w:val="20"/>
                        </w:rPr>
                        <w:t>Mengemaskini</w:t>
                      </w:r>
                      <w:proofErr w:type="spellEnd"/>
                      <w:r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</w:rPr>
                        <w:t>borang</w:t>
                      </w:r>
                      <w:proofErr w:type="spellEnd"/>
                      <w:r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</w:rPr>
                        <w:t>selepas</w:t>
                      </w:r>
                      <w:proofErr w:type="spellEnd"/>
                      <w:r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</w:rPr>
                        <w:t>tamat</w:t>
                      </w:r>
                      <w:proofErr w:type="spellEnd"/>
                      <w:r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</w:rPr>
                        <w:t>pengajian</w:t>
                      </w:r>
                      <w:proofErr w:type="spellEnd"/>
                      <w:r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</w:rPr>
                        <w:t>semasa</w:t>
                      </w:r>
                      <w:proofErr w:type="spellEnd"/>
                      <w:r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</w:rPr>
                        <w:t>memulangkan</w:t>
                      </w:r>
                      <w:proofErr w:type="spellEnd"/>
                      <w:r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</w:rPr>
                        <w:t>kad</w:t>
                      </w:r>
                      <w:proofErr w:type="spellEnd"/>
                      <w:r>
                        <w:rPr>
                          <w:sz w:val="20"/>
                        </w:rPr>
                        <w:t xml:space="preserve"> akses</w:t>
                      </w:r>
                    </w:p>
                    <w:p w14:paraId="2F540BB2" w14:textId="77777777" w:rsidR="00FD374E" w:rsidRDefault="00B66110">
                      <w:pPr>
                        <w:spacing w:after="3" w:line="258" w:lineRule="auto"/>
                        <w:jc w:val="center"/>
                        <w:textDirection w:val="btLr"/>
                      </w:pPr>
                      <w:r>
                        <w:rPr>
                          <w:i/>
                          <w:sz w:val="20"/>
                        </w:rPr>
                        <w:t>Update the check list before graduation while returning the access card</w:t>
                      </w:r>
                    </w:p>
                  </w:txbxContent>
                </v:textbox>
              </v:rect>
            </w:pict>
          </mc:Fallback>
        </mc:AlternateContent>
      </w:r>
    </w:p>
    <w:p w14:paraId="0B6A5703" w14:textId="77777777" w:rsidR="00FD374E" w:rsidRDefault="00FD374E">
      <w:pPr>
        <w:spacing w:after="7"/>
        <w:ind w:left="2910"/>
        <w:jc w:val="center"/>
        <w:rPr>
          <w:sz w:val="20"/>
          <w:szCs w:val="20"/>
        </w:rPr>
      </w:pPr>
    </w:p>
    <w:p w14:paraId="0998BB46" w14:textId="77777777" w:rsidR="00FD374E" w:rsidRDefault="00FD374E">
      <w:pPr>
        <w:spacing w:after="7"/>
        <w:ind w:left="2910"/>
        <w:jc w:val="center"/>
        <w:rPr>
          <w:sz w:val="20"/>
          <w:szCs w:val="20"/>
        </w:rPr>
      </w:pPr>
    </w:p>
    <w:p w14:paraId="43553436" w14:textId="77777777" w:rsidR="00FD374E" w:rsidRDefault="00FD374E">
      <w:pPr>
        <w:spacing w:after="7"/>
        <w:ind w:left="2910"/>
        <w:jc w:val="center"/>
        <w:rPr>
          <w:sz w:val="20"/>
          <w:szCs w:val="20"/>
        </w:rPr>
      </w:pPr>
    </w:p>
    <w:p w14:paraId="36C0D5E8" w14:textId="77777777" w:rsidR="00FD374E" w:rsidRDefault="00FD374E">
      <w:pPr>
        <w:spacing w:after="7"/>
        <w:ind w:left="2910"/>
        <w:jc w:val="center"/>
        <w:rPr>
          <w:sz w:val="20"/>
          <w:szCs w:val="20"/>
        </w:rPr>
      </w:pPr>
    </w:p>
    <w:p w14:paraId="1EDAFA67" w14:textId="77777777" w:rsidR="00FD374E" w:rsidRDefault="00FD374E">
      <w:pPr>
        <w:spacing w:after="7"/>
        <w:ind w:left="2910"/>
        <w:jc w:val="center"/>
        <w:rPr>
          <w:sz w:val="20"/>
          <w:szCs w:val="20"/>
        </w:rPr>
      </w:pPr>
    </w:p>
    <w:p w14:paraId="2E2985E8" w14:textId="77777777" w:rsidR="00084853" w:rsidRDefault="00084853">
      <w:pPr>
        <w:spacing w:after="7"/>
        <w:ind w:left="2910"/>
        <w:jc w:val="center"/>
        <w:rPr>
          <w:sz w:val="20"/>
          <w:szCs w:val="20"/>
        </w:rPr>
      </w:pPr>
    </w:p>
    <w:p w14:paraId="2B1E26A5" w14:textId="77777777" w:rsidR="00084853" w:rsidRDefault="00084853">
      <w:pPr>
        <w:spacing w:after="7"/>
        <w:ind w:left="2910"/>
        <w:jc w:val="center"/>
        <w:rPr>
          <w:sz w:val="20"/>
          <w:szCs w:val="20"/>
        </w:rPr>
      </w:pPr>
    </w:p>
    <w:tbl>
      <w:tblPr>
        <w:tblW w:w="10065" w:type="dxa"/>
        <w:tblInd w:w="-147" w:type="dxa"/>
        <w:tblLayout w:type="fixed"/>
        <w:tblLook w:val="0400" w:firstRow="0" w:lastRow="0" w:firstColumn="0" w:lastColumn="0" w:noHBand="0" w:noVBand="1"/>
      </w:tblPr>
      <w:tblGrid>
        <w:gridCol w:w="3261"/>
        <w:gridCol w:w="3402"/>
        <w:gridCol w:w="3402"/>
      </w:tblGrid>
      <w:tr w:rsidR="002D0E1F" w14:paraId="6D264DA1" w14:textId="77777777" w:rsidTr="00E6645A">
        <w:trPr>
          <w:trHeight w:val="286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B63904" w14:textId="77777777" w:rsidR="002D0E1F" w:rsidRPr="002D0E1F" w:rsidRDefault="002D0E1F" w:rsidP="00E6645A">
            <w:pPr>
              <w:spacing w:after="0"/>
              <w:ind w:right="43"/>
              <w:jc w:val="center"/>
              <w:rPr>
                <w:sz w:val="20"/>
                <w:szCs w:val="20"/>
                <w:lang w:val="ms-MY"/>
              </w:rPr>
            </w:pPr>
            <w:r w:rsidRPr="002D0E1F">
              <w:rPr>
                <w:rFonts w:ascii="Arial" w:eastAsia="Arial" w:hAnsi="Arial" w:cs="Arial"/>
                <w:sz w:val="20"/>
                <w:szCs w:val="20"/>
                <w:lang w:val="ms-MY"/>
              </w:rPr>
              <w:t>Disediakan oleh: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61E1A" w14:textId="77777777" w:rsidR="002D0E1F" w:rsidRPr="002D0E1F" w:rsidRDefault="002D0E1F" w:rsidP="00E6645A">
            <w:pPr>
              <w:spacing w:after="0"/>
              <w:ind w:right="42"/>
              <w:jc w:val="center"/>
              <w:rPr>
                <w:sz w:val="20"/>
                <w:szCs w:val="20"/>
                <w:lang w:val="ms-MY"/>
              </w:rPr>
            </w:pPr>
            <w:r w:rsidRPr="002D0E1F">
              <w:rPr>
                <w:rFonts w:ascii="Arial" w:eastAsia="Arial" w:hAnsi="Arial" w:cs="Arial"/>
                <w:sz w:val="20"/>
                <w:szCs w:val="20"/>
                <w:lang w:val="ms-MY"/>
              </w:rPr>
              <w:t>Disahkan oleh: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ADA882" w14:textId="77777777" w:rsidR="002D0E1F" w:rsidRPr="002D0E1F" w:rsidRDefault="002D0E1F" w:rsidP="00E6645A">
            <w:pPr>
              <w:spacing w:after="0"/>
              <w:ind w:right="45"/>
              <w:jc w:val="center"/>
              <w:rPr>
                <w:sz w:val="20"/>
                <w:szCs w:val="20"/>
                <w:lang w:val="ms-MY"/>
              </w:rPr>
            </w:pPr>
            <w:r w:rsidRPr="002D0E1F">
              <w:rPr>
                <w:rFonts w:ascii="Arial" w:eastAsia="Arial" w:hAnsi="Arial" w:cs="Arial"/>
                <w:sz w:val="20"/>
                <w:szCs w:val="20"/>
                <w:lang w:val="ms-MY"/>
              </w:rPr>
              <w:t>Dikuatkuasakan oleh:</w:t>
            </w:r>
          </w:p>
        </w:tc>
      </w:tr>
      <w:tr w:rsidR="002D0E1F" w14:paraId="5E9E9F4A" w14:textId="77777777" w:rsidTr="00E6645A">
        <w:trPr>
          <w:trHeight w:val="643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7D017C" w14:textId="77777777" w:rsidR="002D0E1F" w:rsidRPr="002D0E1F" w:rsidRDefault="002D0E1F" w:rsidP="00E6645A">
            <w:pPr>
              <w:spacing w:after="19"/>
              <w:ind w:left="7"/>
              <w:jc w:val="center"/>
              <w:rPr>
                <w:sz w:val="20"/>
                <w:szCs w:val="20"/>
                <w:lang w:val="ms-MY"/>
              </w:rPr>
            </w:pPr>
            <w:r w:rsidRPr="002D0E1F">
              <w:rPr>
                <w:rFonts w:ascii="Arial" w:eastAsia="Arial" w:hAnsi="Arial" w:cs="Arial"/>
                <w:sz w:val="20"/>
                <w:szCs w:val="20"/>
                <w:lang w:val="ms-MY"/>
              </w:rPr>
              <w:t>Prof. Madya Dr. Ng Chyan Leong</w:t>
            </w:r>
          </w:p>
          <w:p w14:paraId="63AEF6BE" w14:textId="77777777" w:rsidR="002D0E1F" w:rsidRPr="002D0E1F" w:rsidRDefault="002D0E1F" w:rsidP="00E6645A">
            <w:pPr>
              <w:spacing w:after="0"/>
              <w:jc w:val="center"/>
              <w:rPr>
                <w:sz w:val="20"/>
                <w:szCs w:val="20"/>
                <w:lang w:val="ms-MY"/>
              </w:rPr>
            </w:pPr>
            <w:r w:rsidRPr="002D0E1F">
              <w:rPr>
                <w:rFonts w:ascii="Arial" w:eastAsia="Arial" w:hAnsi="Arial" w:cs="Arial"/>
                <w:sz w:val="20"/>
                <w:szCs w:val="20"/>
                <w:lang w:val="ms-MY"/>
              </w:rPr>
              <w:t>Ts. Chm. Hazim Syahmi Elias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3CCB3D" w14:textId="77777777" w:rsidR="002D0E1F" w:rsidRPr="002D0E1F" w:rsidRDefault="002D0E1F" w:rsidP="00E6645A">
            <w:pPr>
              <w:spacing w:after="0"/>
              <w:ind w:left="79"/>
              <w:jc w:val="center"/>
              <w:rPr>
                <w:sz w:val="20"/>
                <w:szCs w:val="20"/>
                <w:lang w:val="ms-MY"/>
              </w:rPr>
            </w:pPr>
            <w:r w:rsidRPr="002D0E1F">
              <w:rPr>
                <w:rFonts w:ascii="Arial" w:eastAsia="Arial" w:hAnsi="Arial" w:cs="Arial"/>
                <w:sz w:val="20"/>
                <w:szCs w:val="20"/>
                <w:lang w:val="ms-MY"/>
              </w:rPr>
              <w:t>Prof. Madya Dr. Goh Hoe Han</w:t>
            </w:r>
          </w:p>
          <w:p w14:paraId="194DB270" w14:textId="77777777" w:rsidR="002D0E1F" w:rsidRPr="002D0E1F" w:rsidRDefault="002D0E1F" w:rsidP="00E6645A">
            <w:pPr>
              <w:spacing w:after="0"/>
              <w:ind w:left="9"/>
              <w:jc w:val="center"/>
              <w:rPr>
                <w:sz w:val="20"/>
                <w:szCs w:val="20"/>
                <w:lang w:val="ms-MY"/>
              </w:rPr>
            </w:pPr>
            <w:r w:rsidRPr="002D0E1F">
              <w:rPr>
                <w:rFonts w:ascii="Arial" w:eastAsia="Arial" w:hAnsi="Arial" w:cs="Arial"/>
                <w:sz w:val="20"/>
                <w:szCs w:val="20"/>
                <w:lang w:val="ms-MY"/>
              </w:rPr>
              <w:t>Timbalan Pengarah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C32CE8" w14:textId="77777777" w:rsidR="002D0E1F" w:rsidRPr="002D0E1F" w:rsidRDefault="002D0E1F" w:rsidP="00E6645A">
            <w:pPr>
              <w:spacing w:after="0"/>
              <w:ind w:right="42"/>
              <w:jc w:val="center"/>
              <w:rPr>
                <w:sz w:val="20"/>
                <w:szCs w:val="20"/>
                <w:lang w:val="ms-MY"/>
              </w:rPr>
            </w:pPr>
            <w:r w:rsidRPr="002D0E1F">
              <w:rPr>
                <w:rFonts w:ascii="Arial" w:eastAsia="Arial" w:hAnsi="Arial" w:cs="Arial"/>
                <w:sz w:val="20"/>
                <w:szCs w:val="20"/>
                <w:lang w:val="ms-MY"/>
              </w:rPr>
              <w:t xml:space="preserve">Prof. Dr. Syarul Nataqain Baharum </w:t>
            </w:r>
            <w:r w:rsidRPr="002D0E1F">
              <w:rPr>
                <w:rFonts w:ascii="Arial" w:eastAsia="Arial" w:hAnsi="Arial" w:cs="Arial"/>
                <w:sz w:val="20"/>
                <w:szCs w:val="20"/>
                <w:lang w:val="ms-MY"/>
              </w:rPr>
              <w:br/>
              <w:t>Pengarah</w:t>
            </w:r>
          </w:p>
        </w:tc>
      </w:tr>
    </w:tbl>
    <w:p w14:paraId="5D8ADB4D" w14:textId="77777777" w:rsidR="00FD374E" w:rsidRDefault="00FD374E">
      <w:pPr>
        <w:spacing w:after="0"/>
        <w:ind w:left="10" w:right="719" w:hanging="10"/>
        <w:jc w:val="center"/>
        <w:rPr>
          <w:rFonts w:ascii="Arial" w:eastAsia="Arial" w:hAnsi="Arial" w:cs="Arial"/>
          <w:sz w:val="20"/>
          <w:szCs w:val="20"/>
        </w:rPr>
      </w:pPr>
    </w:p>
    <w:p w14:paraId="330BFB6E" w14:textId="77777777" w:rsidR="00FD374E" w:rsidRDefault="00FD374E">
      <w:pPr>
        <w:spacing w:after="0"/>
        <w:ind w:left="10" w:right="719" w:hanging="10"/>
        <w:jc w:val="center"/>
        <w:rPr>
          <w:rFonts w:ascii="Arial" w:eastAsia="Arial" w:hAnsi="Arial" w:cs="Arial"/>
          <w:sz w:val="20"/>
          <w:szCs w:val="20"/>
        </w:rPr>
      </w:pPr>
    </w:p>
    <w:p w14:paraId="6DB9785C" w14:textId="79E52DB7" w:rsidR="00FD374E" w:rsidRDefault="00FD374E">
      <w:pPr>
        <w:spacing w:after="0"/>
        <w:ind w:right="719"/>
        <w:rPr>
          <w:rFonts w:ascii="Arial" w:eastAsia="Arial" w:hAnsi="Arial" w:cs="Arial"/>
          <w:sz w:val="20"/>
          <w:szCs w:val="20"/>
        </w:rPr>
      </w:pPr>
    </w:p>
    <w:p w14:paraId="6817B233" w14:textId="701C3DF1" w:rsidR="00F94BE9" w:rsidRDefault="00F94BE9">
      <w:pPr>
        <w:spacing w:after="0"/>
        <w:ind w:right="719"/>
        <w:rPr>
          <w:rFonts w:ascii="Arial" w:eastAsia="Arial" w:hAnsi="Arial" w:cs="Arial"/>
          <w:sz w:val="20"/>
          <w:szCs w:val="20"/>
        </w:rPr>
      </w:pPr>
    </w:p>
    <w:p w14:paraId="06814A94" w14:textId="2916C557" w:rsidR="00F94BE9" w:rsidRDefault="00F94BE9">
      <w:pPr>
        <w:spacing w:after="0"/>
        <w:ind w:right="719"/>
        <w:rPr>
          <w:rFonts w:ascii="Arial" w:eastAsia="Arial" w:hAnsi="Arial" w:cs="Arial"/>
          <w:sz w:val="20"/>
          <w:szCs w:val="20"/>
        </w:rPr>
      </w:pPr>
    </w:p>
    <w:p w14:paraId="699D6F92" w14:textId="57CE337E" w:rsidR="00F94BE9" w:rsidRDefault="00F94BE9">
      <w:pPr>
        <w:spacing w:after="0"/>
        <w:ind w:right="719"/>
        <w:rPr>
          <w:rFonts w:ascii="Arial" w:eastAsia="Arial" w:hAnsi="Arial" w:cs="Arial"/>
          <w:sz w:val="20"/>
          <w:szCs w:val="20"/>
        </w:rPr>
      </w:pPr>
    </w:p>
    <w:p w14:paraId="1C9A417E" w14:textId="64CF34A5" w:rsidR="00F94BE9" w:rsidRDefault="00F94BE9">
      <w:pPr>
        <w:spacing w:after="0"/>
        <w:ind w:right="719"/>
        <w:rPr>
          <w:rFonts w:ascii="Arial" w:eastAsia="Arial" w:hAnsi="Arial" w:cs="Arial"/>
          <w:sz w:val="20"/>
          <w:szCs w:val="20"/>
        </w:rPr>
      </w:pPr>
    </w:p>
    <w:p w14:paraId="7C238EC8" w14:textId="7B297D9F" w:rsidR="00F94BE9" w:rsidRDefault="00F94BE9">
      <w:pPr>
        <w:spacing w:after="0"/>
        <w:ind w:right="719"/>
        <w:rPr>
          <w:rFonts w:ascii="Arial" w:eastAsia="Arial" w:hAnsi="Arial" w:cs="Arial"/>
          <w:sz w:val="20"/>
          <w:szCs w:val="20"/>
        </w:rPr>
      </w:pPr>
    </w:p>
    <w:p w14:paraId="01C53D6B" w14:textId="06D1E0B5" w:rsidR="00F94BE9" w:rsidRDefault="00F94BE9">
      <w:pPr>
        <w:spacing w:after="0"/>
        <w:ind w:right="719"/>
        <w:rPr>
          <w:rFonts w:ascii="Arial" w:eastAsia="Arial" w:hAnsi="Arial" w:cs="Arial"/>
          <w:sz w:val="20"/>
          <w:szCs w:val="20"/>
        </w:rPr>
      </w:pPr>
    </w:p>
    <w:p w14:paraId="3CA62106" w14:textId="4C4DC686" w:rsidR="00F94BE9" w:rsidRDefault="00F94BE9">
      <w:pPr>
        <w:spacing w:after="0"/>
        <w:ind w:right="719"/>
        <w:rPr>
          <w:rFonts w:ascii="Arial" w:eastAsia="Arial" w:hAnsi="Arial" w:cs="Arial"/>
          <w:sz w:val="20"/>
          <w:szCs w:val="20"/>
        </w:rPr>
      </w:pPr>
    </w:p>
    <w:p w14:paraId="5EC5EE0D" w14:textId="6A4A4DB9" w:rsidR="00F94BE9" w:rsidRDefault="00F94BE9">
      <w:pPr>
        <w:spacing w:after="0"/>
        <w:ind w:right="719"/>
        <w:rPr>
          <w:rFonts w:ascii="Arial" w:eastAsia="Arial" w:hAnsi="Arial" w:cs="Arial"/>
          <w:sz w:val="20"/>
          <w:szCs w:val="20"/>
        </w:rPr>
      </w:pPr>
    </w:p>
    <w:p w14:paraId="3F94ACB7" w14:textId="45B2C1A5" w:rsidR="00F94BE9" w:rsidRDefault="00F94BE9">
      <w:pPr>
        <w:spacing w:after="0"/>
        <w:ind w:right="719"/>
        <w:rPr>
          <w:rFonts w:ascii="Arial" w:eastAsia="Arial" w:hAnsi="Arial" w:cs="Arial"/>
          <w:sz w:val="20"/>
          <w:szCs w:val="20"/>
        </w:rPr>
      </w:pPr>
    </w:p>
    <w:p w14:paraId="75BBB69F" w14:textId="3D59F03E" w:rsidR="00F94BE9" w:rsidRDefault="00F94BE9">
      <w:pPr>
        <w:spacing w:after="0"/>
        <w:ind w:right="719"/>
        <w:rPr>
          <w:rFonts w:ascii="Arial" w:eastAsia="Arial" w:hAnsi="Arial" w:cs="Arial"/>
          <w:sz w:val="20"/>
          <w:szCs w:val="20"/>
        </w:rPr>
      </w:pPr>
    </w:p>
    <w:p w14:paraId="3E624561" w14:textId="5B0C5F52" w:rsidR="00F94BE9" w:rsidRDefault="00F94BE9">
      <w:pPr>
        <w:spacing w:after="0"/>
        <w:ind w:right="719"/>
        <w:rPr>
          <w:rFonts w:ascii="Arial" w:eastAsia="Arial" w:hAnsi="Arial" w:cs="Arial"/>
          <w:sz w:val="20"/>
          <w:szCs w:val="20"/>
        </w:rPr>
      </w:pPr>
    </w:p>
    <w:p w14:paraId="04B1B8C4" w14:textId="3109E0DD" w:rsidR="00F94BE9" w:rsidRDefault="00F94BE9">
      <w:pPr>
        <w:spacing w:after="0"/>
        <w:ind w:right="719"/>
        <w:rPr>
          <w:rFonts w:ascii="Arial" w:eastAsia="Arial" w:hAnsi="Arial" w:cs="Arial"/>
          <w:sz w:val="20"/>
          <w:szCs w:val="20"/>
        </w:rPr>
      </w:pPr>
    </w:p>
    <w:p w14:paraId="630457D3" w14:textId="77777777" w:rsidR="00F94BE9" w:rsidRDefault="00F94BE9">
      <w:pPr>
        <w:spacing w:after="0"/>
        <w:ind w:right="719"/>
        <w:rPr>
          <w:rFonts w:ascii="Arial" w:eastAsia="Arial" w:hAnsi="Arial" w:cs="Arial"/>
          <w:sz w:val="20"/>
          <w:szCs w:val="20"/>
        </w:rPr>
      </w:pPr>
    </w:p>
    <w:p w14:paraId="301A0B5B" w14:textId="2B5C8C3D" w:rsidR="00FD374E" w:rsidRDefault="00B66110" w:rsidP="00084853">
      <w:pPr>
        <w:pStyle w:val="Heading1"/>
        <w:spacing w:after="0"/>
        <w:jc w:val="center"/>
        <w:rPr>
          <w:sz w:val="20"/>
          <w:szCs w:val="20"/>
        </w:rPr>
      </w:pPr>
      <w:proofErr w:type="spellStart"/>
      <w:r>
        <w:rPr>
          <w:sz w:val="20"/>
          <w:szCs w:val="20"/>
        </w:rPr>
        <w:lastRenderedPageBreak/>
        <w:t>Senara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ampel</w:t>
      </w:r>
      <w:proofErr w:type="spellEnd"/>
      <w:r>
        <w:rPr>
          <w:sz w:val="20"/>
          <w:szCs w:val="20"/>
        </w:rPr>
        <w:t>/</w:t>
      </w:r>
      <w:proofErr w:type="spellStart"/>
      <w:r>
        <w:rPr>
          <w:sz w:val="20"/>
          <w:szCs w:val="20"/>
        </w:rPr>
        <w:t>reagen</w:t>
      </w:r>
      <w:proofErr w:type="spellEnd"/>
      <w:r>
        <w:rPr>
          <w:sz w:val="20"/>
          <w:szCs w:val="20"/>
        </w:rPr>
        <w:t>/</w:t>
      </w:r>
      <w:proofErr w:type="spellStart"/>
      <w:r>
        <w:rPr>
          <w:sz w:val="20"/>
          <w:szCs w:val="20"/>
        </w:rPr>
        <w:t>bah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ima</w:t>
      </w:r>
      <w:proofErr w:type="spellEnd"/>
      <w:r>
        <w:rPr>
          <w:sz w:val="20"/>
          <w:szCs w:val="20"/>
        </w:rPr>
        <w:t xml:space="preserve">/data </w:t>
      </w:r>
      <w:proofErr w:type="spellStart"/>
      <w:r>
        <w:rPr>
          <w:sz w:val="20"/>
          <w:szCs w:val="20"/>
        </w:rPr>
        <w:t>u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impan</w:t>
      </w:r>
      <w:proofErr w:type="spellEnd"/>
      <w:r>
        <w:rPr>
          <w:sz w:val="20"/>
          <w:szCs w:val="20"/>
        </w:rPr>
        <w:t xml:space="preserve"> dan </w:t>
      </w:r>
      <w:proofErr w:type="spellStart"/>
      <w:r>
        <w:rPr>
          <w:sz w:val="20"/>
          <w:szCs w:val="20"/>
        </w:rPr>
        <w:t>temp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impanan</w:t>
      </w:r>
      <w:proofErr w:type="spellEnd"/>
    </w:p>
    <w:p w14:paraId="723281D0" w14:textId="5759BAF9" w:rsidR="00FD374E" w:rsidRDefault="00B66110" w:rsidP="00084853">
      <w:pPr>
        <w:spacing w:after="0"/>
        <w:jc w:val="center"/>
        <w:rPr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List of sample/reagent/chemical/data to keep and location</w:t>
      </w:r>
    </w:p>
    <w:p w14:paraId="16AB0E03" w14:textId="77777777" w:rsidR="00FD374E" w:rsidRDefault="00B66110">
      <w:pPr>
        <w:spacing w:after="0"/>
        <w:ind w:right="667"/>
        <w:jc w:val="center"/>
        <w:rPr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 </w:t>
      </w:r>
    </w:p>
    <w:tbl>
      <w:tblPr>
        <w:tblStyle w:val="2"/>
        <w:tblW w:w="9918" w:type="dxa"/>
        <w:jc w:val="center"/>
        <w:tblLayout w:type="fixed"/>
        <w:tblLook w:val="0400" w:firstRow="0" w:lastRow="0" w:firstColumn="0" w:lastColumn="0" w:noHBand="0" w:noVBand="1"/>
      </w:tblPr>
      <w:tblGrid>
        <w:gridCol w:w="6947"/>
        <w:gridCol w:w="2971"/>
      </w:tblGrid>
      <w:tr w:rsidR="00FD374E" w14:paraId="250DDF84" w14:textId="77777777" w:rsidTr="00E868DF">
        <w:trPr>
          <w:trHeight w:val="514"/>
          <w:jc w:val="center"/>
        </w:trPr>
        <w:tc>
          <w:tcPr>
            <w:tcW w:w="6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454FE6" w14:textId="77777777" w:rsidR="00FD374E" w:rsidRDefault="00B66110">
            <w:pPr>
              <w:spacing w:after="0"/>
              <w:ind w:left="393" w:right="345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sz w:val="20"/>
                <w:szCs w:val="20"/>
              </w:rPr>
              <w:t>Sampel</w:t>
            </w:r>
            <w:proofErr w:type="spellEnd"/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proofErr w:type="spellStart"/>
            <w:r>
              <w:rPr>
                <w:rFonts w:ascii="Arial" w:eastAsia="Arial" w:hAnsi="Arial" w:cs="Arial"/>
                <w:b/>
                <w:sz w:val="20"/>
                <w:szCs w:val="20"/>
              </w:rPr>
              <w:t>reagen</w:t>
            </w:r>
            <w:proofErr w:type="spellEnd"/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proofErr w:type="spellStart"/>
            <w:r>
              <w:rPr>
                <w:rFonts w:ascii="Arial" w:eastAsia="Arial" w:hAnsi="Arial" w:cs="Arial"/>
                <w:b/>
                <w:sz w:val="20"/>
                <w:szCs w:val="20"/>
              </w:rPr>
              <w:t>bahan</w:t>
            </w:r>
            <w:proofErr w:type="spellEnd"/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0"/>
                <w:szCs w:val="20"/>
              </w:rPr>
              <w:t>kima</w:t>
            </w:r>
            <w:proofErr w:type="spellEnd"/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/data </w:t>
            </w:r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Sample/reagent/chemical/data </w:t>
            </w:r>
          </w:p>
        </w:tc>
        <w:tc>
          <w:tcPr>
            <w:tcW w:w="2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16F6FB" w14:textId="77777777" w:rsidR="00FD374E" w:rsidRDefault="00B66110" w:rsidP="00E868DF">
            <w:pPr>
              <w:spacing w:after="0"/>
              <w:ind w:left="167" w:right="541" w:hanging="12"/>
              <w:jc w:val="center"/>
              <w:rPr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Arial" w:eastAsia="Arial" w:hAnsi="Arial" w:cs="Arial"/>
                <w:b/>
                <w:sz w:val="20"/>
                <w:szCs w:val="20"/>
              </w:rPr>
              <w:t>Tempat</w:t>
            </w:r>
            <w:proofErr w:type="spellEnd"/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 </w:t>
            </w:r>
            <w:r>
              <w:rPr>
                <w:rFonts w:ascii="Arial" w:eastAsia="Arial" w:hAnsi="Arial" w:cs="Arial"/>
                <w:i/>
                <w:sz w:val="20"/>
                <w:szCs w:val="20"/>
              </w:rPr>
              <w:t>Location</w:t>
            </w:r>
            <w:proofErr w:type="gramEnd"/>
            <w:r>
              <w:rPr>
                <w:rFonts w:ascii="Arial" w:eastAsia="Arial" w:hAnsi="Arial" w:cs="Arial"/>
                <w:i/>
                <w:sz w:val="20"/>
                <w:szCs w:val="20"/>
              </w:rPr>
              <w:t xml:space="preserve"> </w:t>
            </w:r>
          </w:p>
        </w:tc>
      </w:tr>
      <w:tr w:rsidR="00FD374E" w14:paraId="75D35AFE" w14:textId="77777777" w:rsidTr="00E868DF">
        <w:trPr>
          <w:trHeight w:val="674"/>
          <w:jc w:val="center"/>
        </w:trPr>
        <w:tc>
          <w:tcPr>
            <w:tcW w:w="6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486D3" w14:textId="77777777" w:rsidR="00FD374E" w:rsidRDefault="00B66110">
            <w:pPr>
              <w:spacing w:after="0"/>
              <w:ind w:left="46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50525" w14:textId="77777777" w:rsidR="00FD374E" w:rsidRDefault="00B66110" w:rsidP="00E868DF">
            <w:pPr>
              <w:spacing w:after="0"/>
              <w:ind w:left="167" w:hanging="12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0FD374E" w14:paraId="01685821" w14:textId="77777777" w:rsidTr="00E868DF">
        <w:trPr>
          <w:trHeight w:val="636"/>
          <w:jc w:val="center"/>
        </w:trPr>
        <w:tc>
          <w:tcPr>
            <w:tcW w:w="6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6BA88" w14:textId="77777777" w:rsidR="00FD374E" w:rsidRDefault="00B66110">
            <w:pPr>
              <w:spacing w:after="0"/>
              <w:ind w:left="46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3EE1C7" w14:textId="77777777" w:rsidR="00FD374E" w:rsidRDefault="00B66110" w:rsidP="00E868DF">
            <w:pPr>
              <w:spacing w:after="0"/>
              <w:ind w:left="167" w:hanging="12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0FD374E" w14:paraId="41B4C6BD" w14:textId="77777777" w:rsidTr="00E868DF">
        <w:trPr>
          <w:trHeight w:val="634"/>
          <w:jc w:val="center"/>
        </w:trPr>
        <w:tc>
          <w:tcPr>
            <w:tcW w:w="6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098C62" w14:textId="77777777" w:rsidR="00FD374E" w:rsidRDefault="00B66110">
            <w:pPr>
              <w:spacing w:after="0"/>
              <w:ind w:left="46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5B4D63" w14:textId="77777777" w:rsidR="00FD374E" w:rsidRDefault="00B66110" w:rsidP="00E868DF">
            <w:pPr>
              <w:spacing w:after="0"/>
              <w:ind w:left="167" w:hanging="12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0FD374E" w14:paraId="2919D593" w14:textId="77777777" w:rsidTr="00E868DF">
        <w:trPr>
          <w:trHeight w:val="674"/>
          <w:jc w:val="center"/>
        </w:trPr>
        <w:tc>
          <w:tcPr>
            <w:tcW w:w="6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3914E1" w14:textId="77777777" w:rsidR="00FD374E" w:rsidRDefault="00B66110">
            <w:pPr>
              <w:spacing w:after="0"/>
              <w:ind w:left="46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2DBDF" w14:textId="77777777" w:rsidR="00FD374E" w:rsidRDefault="00B66110" w:rsidP="00E868DF">
            <w:pPr>
              <w:spacing w:after="0"/>
              <w:ind w:left="167" w:hanging="12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0FD374E" w14:paraId="71B9E385" w14:textId="77777777" w:rsidTr="00E868DF">
        <w:trPr>
          <w:trHeight w:val="674"/>
          <w:jc w:val="center"/>
        </w:trPr>
        <w:tc>
          <w:tcPr>
            <w:tcW w:w="6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2340E4" w14:textId="77777777" w:rsidR="00FD374E" w:rsidRDefault="00B66110">
            <w:pPr>
              <w:spacing w:after="0"/>
              <w:ind w:left="46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7D5885" w14:textId="77777777" w:rsidR="00FD374E" w:rsidRDefault="00B66110" w:rsidP="00E868DF">
            <w:pPr>
              <w:spacing w:after="0"/>
              <w:ind w:left="167" w:hanging="12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0FD374E" w14:paraId="029EDBD5" w14:textId="77777777" w:rsidTr="00E868DF">
        <w:trPr>
          <w:trHeight w:val="674"/>
          <w:jc w:val="center"/>
        </w:trPr>
        <w:tc>
          <w:tcPr>
            <w:tcW w:w="6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A532A" w14:textId="77777777" w:rsidR="00FD374E" w:rsidRDefault="00B66110">
            <w:pPr>
              <w:spacing w:after="0"/>
              <w:ind w:left="46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530D3" w14:textId="77777777" w:rsidR="00FD374E" w:rsidRDefault="00B66110" w:rsidP="00E868DF">
            <w:pPr>
              <w:spacing w:after="0"/>
              <w:ind w:left="167" w:hanging="12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0FD374E" w14:paraId="63635ACB" w14:textId="77777777" w:rsidTr="00E868DF">
        <w:trPr>
          <w:trHeight w:val="674"/>
          <w:jc w:val="center"/>
        </w:trPr>
        <w:tc>
          <w:tcPr>
            <w:tcW w:w="6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64314E" w14:textId="77777777" w:rsidR="00FD374E" w:rsidRDefault="00B66110">
            <w:pPr>
              <w:spacing w:after="0"/>
              <w:ind w:left="46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43648" w14:textId="77777777" w:rsidR="00FD374E" w:rsidRDefault="00B66110" w:rsidP="00E868DF">
            <w:pPr>
              <w:spacing w:after="0"/>
              <w:ind w:left="167" w:hanging="12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0FD374E" w14:paraId="6F8570B2" w14:textId="77777777" w:rsidTr="00E868DF">
        <w:trPr>
          <w:trHeight w:val="672"/>
          <w:jc w:val="center"/>
        </w:trPr>
        <w:tc>
          <w:tcPr>
            <w:tcW w:w="6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9F1A80" w14:textId="77777777" w:rsidR="00FD374E" w:rsidRDefault="00B66110">
            <w:pPr>
              <w:spacing w:after="0"/>
              <w:ind w:left="46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88AE5" w14:textId="77777777" w:rsidR="00FD374E" w:rsidRDefault="00B66110" w:rsidP="00E868DF">
            <w:pPr>
              <w:spacing w:after="0"/>
              <w:ind w:left="167" w:hanging="12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0FD374E" w14:paraId="15BC671D" w14:textId="77777777" w:rsidTr="00E868DF">
        <w:trPr>
          <w:trHeight w:val="674"/>
          <w:jc w:val="center"/>
        </w:trPr>
        <w:tc>
          <w:tcPr>
            <w:tcW w:w="6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414017" w14:textId="77777777" w:rsidR="00FD374E" w:rsidRDefault="00B66110">
            <w:pPr>
              <w:spacing w:after="0"/>
              <w:ind w:left="46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44B40E" w14:textId="77777777" w:rsidR="00FD374E" w:rsidRDefault="00B66110" w:rsidP="00E868DF">
            <w:pPr>
              <w:spacing w:after="0"/>
              <w:ind w:left="167" w:hanging="12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0FD374E" w14:paraId="5EC52C11" w14:textId="77777777" w:rsidTr="00E868DF">
        <w:trPr>
          <w:trHeight w:val="674"/>
          <w:jc w:val="center"/>
        </w:trPr>
        <w:tc>
          <w:tcPr>
            <w:tcW w:w="6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C77E8" w14:textId="77777777" w:rsidR="00FD374E" w:rsidRDefault="00B66110">
            <w:pPr>
              <w:spacing w:after="0"/>
              <w:ind w:left="46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20FE35" w14:textId="77777777" w:rsidR="00FD374E" w:rsidRDefault="00B66110" w:rsidP="00E868DF">
            <w:pPr>
              <w:spacing w:after="0"/>
              <w:ind w:left="167" w:hanging="12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0FD374E" w14:paraId="6DC083F4" w14:textId="77777777" w:rsidTr="00E868DF">
        <w:trPr>
          <w:trHeight w:val="674"/>
          <w:jc w:val="center"/>
        </w:trPr>
        <w:tc>
          <w:tcPr>
            <w:tcW w:w="6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868E8" w14:textId="77777777" w:rsidR="00FD374E" w:rsidRDefault="00B66110">
            <w:pPr>
              <w:spacing w:after="0"/>
              <w:ind w:left="46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1D793B" w14:textId="77777777" w:rsidR="00FD374E" w:rsidRDefault="00B66110" w:rsidP="00E868DF">
            <w:pPr>
              <w:spacing w:after="0"/>
              <w:ind w:left="167" w:hanging="12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0FD374E" w14:paraId="6A01AE19" w14:textId="77777777" w:rsidTr="00E868DF">
        <w:trPr>
          <w:trHeight w:val="675"/>
          <w:jc w:val="center"/>
        </w:trPr>
        <w:tc>
          <w:tcPr>
            <w:tcW w:w="6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931856" w14:textId="77777777" w:rsidR="00FD374E" w:rsidRDefault="00B66110">
            <w:pPr>
              <w:spacing w:after="0"/>
              <w:ind w:left="46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1955E9" w14:textId="77777777" w:rsidR="00FD374E" w:rsidRDefault="00B66110" w:rsidP="00E868DF">
            <w:pPr>
              <w:spacing w:after="0"/>
              <w:ind w:left="167" w:hanging="12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0FD374E" w14:paraId="54419262" w14:textId="77777777" w:rsidTr="00E868DF">
        <w:trPr>
          <w:trHeight w:val="674"/>
          <w:jc w:val="center"/>
        </w:trPr>
        <w:tc>
          <w:tcPr>
            <w:tcW w:w="6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5C4471" w14:textId="77777777" w:rsidR="00FD374E" w:rsidRDefault="00B66110">
            <w:pPr>
              <w:spacing w:after="0"/>
              <w:ind w:left="46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BA89B5" w14:textId="77777777" w:rsidR="00FD374E" w:rsidRDefault="00B66110" w:rsidP="00E868DF">
            <w:pPr>
              <w:spacing w:after="0"/>
              <w:ind w:left="167" w:hanging="12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00FD374E" w14:paraId="75C3DD02" w14:textId="77777777" w:rsidTr="00E868DF">
        <w:trPr>
          <w:trHeight w:val="636"/>
          <w:jc w:val="center"/>
        </w:trPr>
        <w:tc>
          <w:tcPr>
            <w:tcW w:w="6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99AB31" w14:textId="77777777" w:rsidR="00FD374E" w:rsidRDefault="00B66110">
            <w:pPr>
              <w:spacing w:after="0"/>
              <w:ind w:left="46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95EBB" w14:textId="77777777" w:rsidR="00FD374E" w:rsidRDefault="00B66110" w:rsidP="00E868DF">
            <w:pPr>
              <w:spacing w:after="0"/>
              <w:ind w:left="167" w:hanging="12"/>
              <w:jc w:val="center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7375665F" w14:textId="77777777" w:rsidR="00F94BE9" w:rsidRDefault="00F94BE9">
      <w:pPr>
        <w:spacing w:after="0"/>
        <w:ind w:left="151"/>
        <w:rPr>
          <w:rFonts w:ascii="Arial" w:eastAsia="Arial" w:hAnsi="Arial" w:cs="Arial"/>
          <w:sz w:val="20"/>
          <w:szCs w:val="20"/>
        </w:rPr>
      </w:pPr>
    </w:p>
    <w:p w14:paraId="5C193EF6" w14:textId="1D3E209A" w:rsidR="00FD374E" w:rsidRDefault="00B66110">
      <w:pPr>
        <w:spacing w:after="0"/>
        <w:ind w:left="151"/>
        <w:rPr>
          <w:sz w:val="20"/>
          <w:szCs w:val="20"/>
        </w:rPr>
      </w:pPr>
      <w:proofErr w:type="spellStart"/>
      <w:r>
        <w:rPr>
          <w:rFonts w:ascii="Arial" w:eastAsia="Arial" w:hAnsi="Arial" w:cs="Arial"/>
          <w:sz w:val="20"/>
          <w:szCs w:val="20"/>
        </w:rPr>
        <w:t>Tambahan</w:t>
      </w:r>
      <w:proofErr w:type="spellEnd"/>
      <w:r>
        <w:rPr>
          <w:rFonts w:ascii="Arial" w:eastAsia="Arial" w:hAnsi="Arial" w:cs="Arial"/>
          <w:sz w:val="20"/>
          <w:szCs w:val="20"/>
        </w:rPr>
        <w:t xml:space="preserve"> </w:t>
      </w:r>
      <w:proofErr w:type="spellStart"/>
      <w:r>
        <w:rPr>
          <w:rFonts w:ascii="Arial" w:eastAsia="Arial" w:hAnsi="Arial" w:cs="Arial"/>
          <w:sz w:val="20"/>
          <w:szCs w:val="20"/>
        </w:rPr>
        <w:t>helaian</w:t>
      </w:r>
      <w:proofErr w:type="spellEnd"/>
      <w:r>
        <w:rPr>
          <w:rFonts w:ascii="Arial" w:eastAsia="Arial" w:hAnsi="Arial" w:cs="Arial"/>
          <w:sz w:val="20"/>
          <w:szCs w:val="20"/>
        </w:rPr>
        <w:t xml:space="preserve"> </w:t>
      </w:r>
      <w:proofErr w:type="spellStart"/>
      <w:r>
        <w:rPr>
          <w:rFonts w:ascii="Arial" w:eastAsia="Arial" w:hAnsi="Arial" w:cs="Arial"/>
          <w:sz w:val="20"/>
          <w:szCs w:val="20"/>
        </w:rPr>
        <w:t>jika</w:t>
      </w:r>
      <w:proofErr w:type="spellEnd"/>
      <w:r>
        <w:rPr>
          <w:rFonts w:ascii="Arial" w:eastAsia="Arial" w:hAnsi="Arial" w:cs="Arial"/>
          <w:sz w:val="20"/>
          <w:szCs w:val="20"/>
        </w:rPr>
        <w:t xml:space="preserve"> </w:t>
      </w:r>
      <w:proofErr w:type="spellStart"/>
      <w:r>
        <w:rPr>
          <w:rFonts w:ascii="Arial" w:eastAsia="Arial" w:hAnsi="Arial" w:cs="Arial"/>
          <w:sz w:val="20"/>
          <w:szCs w:val="20"/>
        </w:rPr>
        <w:t>ruangan</w:t>
      </w:r>
      <w:proofErr w:type="spellEnd"/>
      <w:r>
        <w:rPr>
          <w:rFonts w:ascii="Arial" w:eastAsia="Arial" w:hAnsi="Arial" w:cs="Arial"/>
          <w:sz w:val="20"/>
          <w:szCs w:val="20"/>
        </w:rPr>
        <w:t xml:space="preserve"> </w:t>
      </w:r>
      <w:proofErr w:type="spellStart"/>
      <w:r>
        <w:rPr>
          <w:rFonts w:ascii="Arial" w:eastAsia="Arial" w:hAnsi="Arial" w:cs="Arial"/>
          <w:sz w:val="20"/>
          <w:szCs w:val="20"/>
        </w:rPr>
        <w:t>tidak</w:t>
      </w:r>
      <w:proofErr w:type="spellEnd"/>
      <w:r>
        <w:rPr>
          <w:rFonts w:ascii="Arial" w:eastAsia="Arial" w:hAnsi="Arial" w:cs="Arial"/>
          <w:sz w:val="20"/>
          <w:szCs w:val="20"/>
        </w:rPr>
        <w:t xml:space="preserve"> </w:t>
      </w:r>
      <w:proofErr w:type="spellStart"/>
      <w:r>
        <w:rPr>
          <w:rFonts w:ascii="Arial" w:eastAsia="Arial" w:hAnsi="Arial" w:cs="Arial"/>
          <w:sz w:val="20"/>
          <w:szCs w:val="20"/>
        </w:rPr>
        <w:t>mencukupi</w:t>
      </w:r>
      <w:proofErr w:type="spellEnd"/>
      <w:r>
        <w:rPr>
          <w:rFonts w:ascii="Arial" w:eastAsia="Arial" w:hAnsi="Arial" w:cs="Arial"/>
          <w:sz w:val="20"/>
          <w:szCs w:val="20"/>
        </w:rPr>
        <w:t xml:space="preserve">  </w:t>
      </w:r>
    </w:p>
    <w:p w14:paraId="4F9159FA" w14:textId="77777777" w:rsidR="00FD374E" w:rsidRDefault="00B66110">
      <w:pPr>
        <w:spacing w:after="1154"/>
        <w:ind w:left="151"/>
        <w:rPr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Use additional sheet if not enough space</w:t>
      </w:r>
      <w:r>
        <w:rPr>
          <w:rFonts w:ascii="Arial" w:eastAsia="Arial" w:hAnsi="Arial" w:cs="Arial"/>
          <w:sz w:val="20"/>
          <w:szCs w:val="20"/>
        </w:rPr>
        <w:t xml:space="preserve"> </w:t>
      </w:r>
    </w:p>
    <w:sectPr w:rsidR="00FD374E" w:rsidSect="00E868D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899" w:h="16841"/>
      <w:pgMar w:top="498" w:right="842" w:bottom="220" w:left="1005" w:header="142" w:footer="42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AF3F3B" w14:textId="77777777" w:rsidR="0099607C" w:rsidRDefault="0099607C">
      <w:pPr>
        <w:spacing w:after="0" w:line="240" w:lineRule="auto"/>
      </w:pPr>
      <w:r>
        <w:separator/>
      </w:r>
    </w:p>
  </w:endnote>
  <w:endnote w:type="continuationSeparator" w:id="0">
    <w:p w14:paraId="201EBAE1" w14:textId="77777777" w:rsidR="0099607C" w:rsidRDefault="009960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22CB63" w14:textId="77777777" w:rsidR="00DD647C" w:rsidRDefault="00DD64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7511B5" w14:textId="0D77D298" w:rsidR="002D0E1F" w:rsidRDefault="002D0E1F" w:rsidP="00F94BE9">
    <w:pPr>
      <w:spacing w:after="0"/>
      <w:ind w:left="10" w:right="719" w:hanging="10"/>
      <w:jc w:val="center"/>
      <w:rPr>
        <w:sz w:val="18"/>
        <w:szCs w:val="18"/>
      </w:rPr>
    </w:pPr>
    <w:r w:rsidRPr="004B4B4D">
      <w:rPr>
        <w:rFonts w:ascii="Arial" w:eastAsia="Arial" w:hAnsi="Arial" w:cs="Arial"/>
        <w:sz w:val="18"/>
        <w:szCs w:val="18"/>
      </w:rPr>
      <w:t xml:space="preserve">       </w:t>
    </w:r>
  </w:p>
  <w:p w14:paraId="5D7E4305" w14:textId="44E482B9" w:rsidR="002D0E1F" w:rsidRDefault="002D0E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82E826" w14:textId="77777777" w:rsidR="00DD647C" w:rsidRDefault="00DD64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5FAC5B" w14:textId="77777777" w:rsidR="0099607C" w:rsidRDefault="0099607C">
      <w:pPr>
        <w:spacing w:after="0" w:line="240" w:lineRule="auto"/>
      </w:pPr>
      <w:r>
        <w:separator/>
      </w:r>
    </w:p>
  </w:footnote>
  <w:footnote w:type="continuationSeparator" w:id="0">
    <w:p w14:paraId="2C7B2845" w14:textId="77777777" w:rsidR="0099607C" w:rsidRDefault="009960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EB3896" w14:textId="77777777" w:rsidR="00DD647C" w:rsidRDefault="00DD64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30C03B" w14:textId="79864073" w:rsidR="00FD374E" w:rsidRDefault="00FD374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sz w:val="20"/>
        <w:szCs w:val="20"/>
      </w:rPr>
    </w:pPr>
  </w:p>
  <w:tbl>
    <w:tblPr>
      <w:tblStyle w:val="1"/>
      <w:tblW w:w="996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1905"/>
      <w:gridCol w:w="3195"/>
      <w:gridCol w:w="1875"/>
      <w:gridCol w:w="2985"/>
    </w:tblGrid>
    <w:tr w:rsidR="00FD374E" w14:paraId="25DA1765" w14:textId="77777777">
      <w:trPr>
        <w:cantSplit/>
        <w:trHeight w:val="170"/>
        <w:tblHeader/>
      </w:trPr>
      <w:tc>
        <w:tcPr>
          <w:tcW w:w="1905" w:type="dxa"/>
          <w:vMerge w:val="restart"/>
          <w:tcBorders>
            <w:top w:val="single" w:sz="18" w:space="0" w:color="777777"/>
            <w:left w:val="single" w:sz="18" w:space="0" w:color="777777"/>
            <w:right w:val="single" w:sz="18" w:space="0" w:color="777777"/>
          </w:tcBorders>
        </w:tcPr>
        <w:p w14:paraId="1ABC3B48" w14:textId="2208F90A" w:rsidR="00FD374E" w:rsidRPr="00D813B4" w:rsidRDefault="00D813B4" w:rsidP="00D813B4">
          <w:pPr>
            <w:tabs>
              <w:tab w:val="center" w:pos="1287"/>
            </w:tabs>
            <w:spacing w:after="0"/>
            <w:jc w:val="center"/>
            <w:rPr>
              <w:rFonts w:ascii="Arial" w:eastAsia="Arial" w:hAnsi="Arial" w:cs="Arial"/>
              <w:sz w:val="16"/>
              <w:szCs w:val="16"/>
            </w:rPr>
          </w:pPr>
          <w:r>
            <w:rPr>
              <w:b/>
              <w:noProof/>
              <w:lang w:val="ms-MY"/>
            </w:rPr>
            <w:drawing>
              <wp:inline distT="0" distB="0" distL="0" distR="0" wp14:anchorId="0FCF0417" wp14:editId="66D458A4">
                <wp:extent cx="1065889" cy="563749"/>
                <wp:effectExtent l="0" t="0" r="1270" b="825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47929" cy="607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95" w:type="dxa"/>
          <w:tcBorders>
            <w:top w:val="single" w:sz="18" w:space="0" w:color="777777"/>
            <w:left w:val="single" w:sz="18" w:space="0" w:color="777777"/>
            <w:bottom w:val="single" w:sz="18" w:space="0" w:color="777777"/>
            <w:right w:val="single" w:sz="18" w:space="0" w:color="777777"/>
          </w:tcBorders>
          <w:shd w:val="clear" w:color="auto" w:fill="EDEDED"/>
          <w:vAlign w:val="center"/>
        </w:tcPr>
        <w:p w14:paraId="423B0309" w14:textId="498ED532" w:rsidR="00FD374E" w:rsidRDefault="00B66110">
          <w:pPr>
            <w:spacing w:after="0"/>
            <w:rPr>
              <w:rFonts w:ascii="Arial Narrow" w:eastAsia="Arial Narrow" w:hAnsi="Arial Narrow" w:cs="Arial Narrow"/>
              <w:b/>
              <w:strike/>
              <w:sz w:val="24"/>
              <w:szCs w:val="24"/>
            </w:rPr>
          </w:pPr>
          <w:r>
            <w:rPr>
              <w:rFonts w:ascii="Arial Narrow" w:eastAsia="Arial Narrow" w:hAnsi="Arial Narrow" w:cs="Arial Narrow"/>
              <w:b/>
              <w:sz w:val="24"/>
              <w:szCs w:val="24"/>
            </w:rPr>
            <w:t>UKM-SPKPPP-PT(S)-IBS-B</w:t>
          </w:r>
          <w:r w:rsidR="00A6063B">
            <w:rPr>
              <w:rFonts w:ascii="Arial Narrow" w:eastAsia="Arial Narrow" w:hAnsi="Arial Narrow" w:cs="Arial Narrow"/>
              <w:b/>
              <w:sz w:val="24"/>
              <w:szCs w:val="24"/>
            </w:rPr>
            <w:t>O</w:t>
          </w:r>
          <w:r>
            <w:rPr>
              <w:rFonts w:ascii="Arial Narrow" w:eastAsia="Arial Narrow" w:hAnsi="Arial Narrow" w:cs="Arial Narrow"/>
              <w:b/>
              <w:sz w:val="24"/>
              <w:szCs w:val="24"/>
            </w:rPr>
            <w:t>01</w:t>
          </w:r>
        </w:p>
      </w:tc>
      <w:tc>
        <w:tcPr>
          <w:tcW w:w="1875" w:type="dxa"/>
          <w:tcBorders>
            <w:top w:val="single" w:sz="18" w:space="0" w:color="777777"/>
            <w:left w:val="single" w:sz="18" w:space="0" w:color="777777"/>
            <w:bottom w:val="single" w:sz="18" w:space="0" w:color="777777"/>
            <w:right w:val="single" w:sz="18" w:space="0" w:color="808080"/>
          </w:tcBorders>
          <w:shd w:val="clear" w:color="auto" w:fill="EDEDED"/>
          <w:vAlign w:val="center"/>
        </w:tcPr>
        <w:p w14:paraId="6CF04DDA" w14:textId="77777777" w:rsidR="00FD374E" w:rsidRDefault="00B66110">
          <w:pPr>
            <w:spacing w:after="0"/>
            <w:rPr>
              <w:rFonts w:ascii="Arial Narrow" w:eastAsia="Arial Narrow" w:hAnsi="Arial Narrow" w:cs="Arial Narrow"/>
              <w:b/>
              <w:sz w:val="24"/>
              <w:szCs w:val="24"/>
            </w:rPr>
          </w:pPr>
          <w:r>
            <w:rPr>
              <w:rFonts w:ascii="Arial Narrow" w:eastAsia="Arial Narrow" w:hAnsi="Arial Narrow" w:cs="Arial Narrow"/>
              <w:b/>
              <w:sz w:val="24"/>
              <w:szCs w:val="24"/>
            </w:rPr>
            <w:t xml:space="preserve">No. </w:t>
          </w:r>
          <w:proofErr w:type="spellStart"/>
          <w:r>
            <w:rPr>
              <w:rFonts w:ascii="Arial Narrow" w:eastAsia="Arial Narrow" w:hAnsi="Arial Narrow" w:cs="Arial Narrow"/>
              <w:b/>
              <w:sz w:val="24"/>
              <w:szCs w:val="24"/>
            </w:rPr>
            <w:t>Semakan</w:t>
          </w:r>
          <w:proofErr w:type="spellEnd"/>
          <w:r>
            <w:rPr>
              <w:rFonts w:ascii="Arial Narrow" w:eastAsia="Arial Narrow" w:hAnsi="Arial Narrow" w:cs="Arial Narrow"/>
              <w:b/>
              <w:sz w:val="24"/>
              <w:szCs w:val="24"/>
            </w:rPr>
            <w:t>: 01</w:t>
          </w:r>
        </w:p>
      </w:tc>
      <w:tc>
        <w:tcPr>
          <w:tcW w:w="2985" w:type="dxa"/>
          <w:tcBorders>
            <w:top w:val="single" w:sz="18" w:space="0" w:color="777777"/>
            <w:left w:val="single" w:sz="18" w:space="0" w:color="808080"/>
            <w:bottom w:val="single" w:sz="18" w:space="0" w:color="777777"/>
            <w:right w:val="single" w:sz="18" w:space="0" w:color="777777"/>
          </w:tcBorders>
          <w:shd w:val="clear" w:color="auto" w:fill="EDEDED"/>
          <w:vAlign w:val="center"/>
        </w:tcPr>
        <w:p w14:paraId="59E79F60" w14:textId="4A863328" w:rsidR="00FD374E" w:rsidRDefault="00B66110">
          <w:pPr>
            <w:spacing w:after="0"/>
            <w:rPr>
              <w:rFonts w:ascii="Arial Narrow" w:eastAsia="Arial Narrow" w:hAnsi="Arial Narrow" w:cs="Arial Narrow"/>
              <w:b/>
              <w:sz w:val="24"/>
              <w:szCs w:val="24"/>
            </w:rPr>
          </w:pPr>
          <w:r>
            <w:rPr>
              <w:rFonts w:ascii="Arial Narrow" w:eastAsia="Arial Narrow" w:hAnsi="Arial Narrow" w:cs="Arial Narrow"/>
              <w:b/>
              <w:sz w:val="24"/>
              <w:szCs w:val="24"/>
            </w:rPr>
            <w:t xml:space="preserve">Tarikh </w:t>
          </w:r>
          <w:proofErr w:type="spellStart"/>
          <w:r>
            <w:rPr>
              <w:rFonts w:ascii="Arial Narrow" w:eastAsia="Arial Narrow" w:hAnsi="Arial Narrow" w:cs="Arial Narrow"/>
              <w:b/>
              <w:sz w:val="24"/>
              <w:szCs w:val="24"/>
            </w:rPr>
            <w:t>Kuatkuasa</w:t>
          </w:r>
          <w:proofErr w:type="spellEnd"/>
          <w:r>
            <w:rPr>
              <w:rFonts w:ascii="Arial Narrow" w:eastAsia="Arial Narrow" w:hAnsi="Arial Narrow" w:cs="Arial Narrow"/>
              <w:b/>
              <w:sz w:val="24"/>
              <w:szCs w:val="24"/>
            </w:rPr>
            <w:t>:</w:t>
          </w:r>
          <w:r w:rsidR="00DD647C">
            <w:rPr>
              <w:rFonts w:ascii="Arial Narrow" w:eastAsia="Arial Narrow" w:hAnsi="Arial Narrow" w:cs="Arial Narrow"/>
              <w:b/>
              <w:sz w:val="24"/>
              <w:szCs w:val="24"/>
            </w:rPr>
            <w:t xml:space="preserve"> </w:t>
          </w:r>
          <w:bookmarkStart w:id="0" w:name="_GoBack"/>
          <w:bookmarkEnd w:id="0"/>
          <w:r>
            <w:rPr>
              <w:rFonts w:ascii="Arial Narrow" w:eastAsia="Arial Narrow" w:hAnsi="Arial Narrow" w:cs="Arial Narrow"/>
              <w:b/>
              <w:sz w:val="24"/>
              <w:szCs w:val="24"/>
            </w:rPr>
            <w:t>01/</w:t>
          </w:r>
          <w:r w:rsidR="001F6A79">
            <w:rPr>
              <w:rFonts w:ascii="Arial Narrow" w:eastAsia="Arial Narrow" w:hAnsi="Arial Narrow" w:cs="Arial Narrow"/>
              <w:b/>
              <w:sz w:val="24"/>
              <w:szCs w:val="24"/>
            </w:rPr>
            <w:t>01/2024</w:t>
          </w:r>
        </w:p>
      </w:tc>
    </w:tr>
    <w:tr w:rsidR="00FD374E" w14:paraId="4D3E3240" w14:textId="77777777">
      <w:trPr>
        <w:cantSplit/>
        <w:trHeight w:val="427"/>
        <w:tblHeader/>
      </w:trPr>
      <w:tc>
        <w:tcPr>
          <w:tcW w:w="1905" w:type="dxa"/>
          <w:vMerge/>
          <w:tcBorders>
            <w:top w:val="single" w:sz="18" w:space="0" w:color="777777"/>
            <w:left w:val="single" w:sz="18" w:space="0" w:color="777777"/>
            <w:right w:val="single" w:sz="18" w:space="0" w:color="777777"/>
          </w:tcBorders>
        </w:tcPr>
        <w:p w14:paraId="3AC03849" w14:textId="77777777" w:rsidR="00FD374E" w:rsidRDefault="00FD374E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 w:line="276" w:lineRule="auto"/>
            <w:rPr>
              <w:rFonts w:ascii="Arial Narrow" w:eastAsia="Arial Narrow" w:hAnsi="Arial Narrow" w:cs="Arial Narrow"/>
              <w:b/>
              <w:sz w:val="24"/>
              <w:szCs w:val="24"/>
            </w:rPr>
          </w:pPr>
        </w:p>
      </w:tc>
      <w:tc>
        <w:tcPr>
          <w:tcW w:w="8055" w:type="dxa"/>
          <w:gridSpan w:val="3"/>
          <w:tcBorders>
            <w:top w:val="single" w:sz="18" w:space="0" w:color="777777"/>
            <w:left w:val="single" w:sz="18" w:space="0" w:color="777777"/>
            <w:bottom w:val="single" w:sz="18" w:space="0" w:color="777777"/>
            <w:right w:val="single" w:sz="18" w:space="0" w:color="777777"/>
          </w:tcBorders>
          <w:shd w:val="clear" w:color="auto" w:fill="EDEDED"/>
          <w:vAlign w:val="center"/>
        </w:tcPr>
        <w:p w14:paraId="7B3C2401" w14:textId="77777777" w:rsidR="00FD374E" w:rsidRDefault="00B66110">
          <w:pPr>
            <w:spacing w:after="14"/>
            <w:rPr>
              <w:sz w:val="20"/>
              <w:szCs w:val="20"/>
            </w:rPr>
          </w:pPr>
          <w:r>
            <w:rPr>
              <w:rFonts w:ascii="Arial Narrow" w:eastAsia="Arial Narrow" w:hAnsi="Arial Narrow" w:cs="Arial Narrow"/>
              <w:b/>
              <w:sz w:val="24"/>
              <w:szCs w:val="24"/>
            </w:rPr>
            <w:t xml:space="preserve">SENARAI SEMAK PENAMATAN KERJA PENYELIDIKAN MAKMAL INBIOSIS/ </w:t>
          </w:r>
          <w:r>
            <w:rPr>
              <w:rFonts w:ascii="Arial" w:eastAsia="Arial" w:hAnsi="Arial" w:cs="Arial"/>
              <w:b/>
              <w:i/>
              <w:sz w:val="20"/>
              <w:szCs w:val="20"/>
            </w:rPr>
            <w:t>Checklist for the completion of study/lab work at INBIOSIS</w:t>
          </w:r>
          <w:r>
            <w:rPr>
              <w:rFonts w:ascii="Arial" w:eastAsia="Arial" w:hAnsi="Arial" w:cs="Arial"/>
              <w:b/>
              <w:sz w:val="20"/>
              <w:szCs w:val="20"/>
            </w:rPr>
            <w:t xml:space="preserve"> </w:t>
          </w:r>
        </w:p>
      </w:tc>
    </w:tr>
  </w:tbl>
  <w:p w14:paraId="661A8CB3" w14:textId="77777777" w:rsidR="00FD374E" w:rsidRDefault="00FD374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78221" w14:textId="77777777" w:rsidR="00DD647C" w:rsidRDefault="00DD64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DC50F7"/>
    <w:multiLevelType w:val="multilevel"/>
    <w:tmpl w:val="D382B724"/>
    <w:lvl w:ilvl="0">
      <w:numFmt w:val="bullet"/>
      <w:lvlText w:val="●"/>
      <w:lvlJc w:val="left"/>
      <w:pPr>
        <w:ind w:left="871" w:hanging="360"/>
      </w:pPr>
      <w:rPr>
        <w:rFonts w:ascii="Noto Sans Symbols" w:eastAsia="Noto Sans Symbols" w:hAnsi="Noto Sans Symbols" w:cs="Noto Sans Symbols"/>
        <w:b w:val="0"/>
      </w:rPr>
    </w:lvl>
    <w:lvl w:ilvl="1">
      <w:start w:val="1"/>
      <w:numFmt w:val="bullet"/>
      <w:lvlText w:val="o"/>
      <w:lvlJc w:val="left"/>
      <w:pPr>
        <w:ind w:left="1591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311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031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751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71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91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911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631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6A1B5859"/>
    <w:multiLevelType w:val="multilevel"/>
    <w:tmpl w:val="2728AF5C"/>
    <w:lvl w:ilvl="0">
      <w:numFmt w:val="bullet"/>
      <w:lvlText w:val="●"/>
      <w:lvlJc w:val="left"/>
      <w:pPr>
        <w:ind w:left="871" w:hanging="360"/>
      </w:pPr>
      <w:rPr>
        <w:rFonts w:ascii="Noto Sans Symbols" w:eastAsia="Noto Sans Symbols" w:hAnsi="Noto Sans Symbols" w:cs="Noto Sans Symbols"/>
        <w:b w:val="0"/>
      </w:rPr>
    </w:lvl>
    <w:lvl w:ilvl="1">
      <w:start w:val="1"/>
      <w:numFmt w:val="bullet"/>
      <w:lvlText w:val="o"/>
      <w:lvlJc w:val="left"/>
      <w:pPr>
        <w:ind w:left="1591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311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031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751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71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91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911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631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0NjE3NLMwMzcytzBU0lEKTi0uzszPAykwrAUAXQ3pOSwAAAA="/>
  </w:docVars>
  <w:rsids>
    <w:rsidRoot w:val="00FD374E"/>
    <w:rsid w:val="00084853"/>
    <w:rsid w:val="001F6A79"/>
    <w:rsid w:val="002D0E1F"/>
    <w:rsid w:val="002D1BD9"/>
    <w:rsid w:val="004B4B4D"/>
    <w:rsid w:val="00790C2D"/>
    <w:rsid w:val="00812F44"/>
    <w:rsid w:val="009310E5"/>
    <w:rsid w:val="0099607C"/>
    <w:rsid w:val="009A4AA3"/>
    <w:rsid w:val="00A6063B"/>
    <w:rsid w:val="00AD4BCA"/>
    <w:rsid w:val="00B66110"/>
    <w:rsid w:val="00D813B4"/>
    <w:rsid w:val="00DD203E"/>
    <w:rsid w:val="00DD647C"/>
    <w:rsid w:val="00E6645A"/>
    <w:rsid w:val="00E868DF"/>
    <w:rsid w:val="00ED17BA"/>
    <w:rsid w:val="00F32270"/>
    <w:rsid w:val="00F94BE9"/>
    <w:rsid w:val="00FD3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6C9CCE"/>
  <w15:docId w15:val="{F13ED469-D683-478B-9F65-79DCFDA1F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color w:val="000000"/>
      <w:lang w:bidi="en-MY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outlineLvl w:val="0"/>
    </w:pPr>
    <w:rPr>
      <w:rFonts w:ascii="Arial" w:eastAsia="Arial" w:hAnsi="Arial" w:cs="Arial"/>
      <w:b/>
      <w:color w:val="00000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ind w:left="286" w:hanging="10"/>
      <w:outlineLvl w:val="1"/>
    </w:pPr>
    <w:rPr>
      <w:rFonts w:ascii="Arial" w:eastAsia="Arial" w:hAnsi="Arial" w:cs="Arial"/>
      <w:b/>
      <w:i/>
      <w:color w:val="0098EA"/>
      <w:sz w:val="19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2Char">
    <w:name w:val="Heading 2 Char"/>
    <w:link w:val="Heading2"/>
    <w:uiPriority w:val="9"/>
    <w:rPr>
      <w:rFonts w:ascii="Arial" w:eastAsia="Arial" w:hAnsi="Arial" w:cs="Arial"/>
      <w:b/>
      <w:i/>
      <w:color w:val="0098EA"/>
      <w:sz w:val="19"/>
    </w:rPr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4"/>
    </w:rPr>
  </w:style>
  <w:style w:type="table" w:customStyle="1" w:styleId="TableGrid">
    <w:name w:val="TableGrid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713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13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1353"/>
    <w:rPr>
      <w:rFonts w:ascii="Calibri" w:eastAsia="Calibri" w:hAnsi="Calibri" w:cs="Calibri"/>
      <w:color w:val="000000"/>
      <w:sz w:val="20"/>
      <w:szCs w:val="20"/>
      <w:lang w:eastAsia="en-MY" w:bidi="en-MY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13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1353"/>
    <w:rPr>
      <w:rFonts w:ascii="Calibri" w:eastAsia="Calibri" w:hAnsi="Calibri" w:cs="Calibri"/>
      <w:b/>
      <w:bCs/>
      <w:color w:val="000000"/>
      <w:sz w:val="20"/>
      <w:szCs w:val="20"/>
      <w:lang w:eastAsia="en-MY" w:bidi="en-MY"/>
    </w:rPr>
  </w:style>
  <w:style w:type="paragraph" w:styleId="ListParagraph">
    <w:name w:val="List Paragraph"/>
    <w:basedOn w:val="Normal"/>
    <w:uiPriority w:val="34"/>
    <w:qFormat/>
    <w:rsid w:val="00460669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0">
    <w:name w:val="10"/>
    <w:basedOn w:val="TableNormal"/>
    <w:tblPr>
      <w:tblStyleRowBandSize w:val="1"/>
      <w:tblStyleColBandSize w:val="1"/>
      <w:tblCellMar>
        <w:top w:w="56" w:type="dxa"/>
        <w:right w:w="65" w:type="dxa"/>
      </w:tblCellMar>
    </w:tblPr>
  </w:style>
  <w:style w:type="table" w:customStyle="1" w:styleId="9">
    <w:name w:val="9"/>
    <w:basedOn w:val="TableNormal"/>
    <w:tblPr>
      <w:tblStyleRowBandSize w:val="1"/>
      <w:tblStyleColBandSize w:val="1"/>
      <w:tblCellMar>
        <w:top w:w="116" w:type="dxa"/>
        <w:left w:w="137" w:type="dxa"/>
        <w:bottom w:w="5" w:type="dxa"/>
        <w:right w:w="72" w:type="dxa"/>
      </w:tblCellMar>
    </w:tblPr>
  </w:style>
  <w:style w:type="table" w:customStyle="1" w:styleId="8">
    <w:name w:val="8"/>
    <w:basedOn w:val="TableNormal"/>
    <w:tblPr>
      <w:tblStyleRowBandSize w:val="1"/>
      <w:tblStyleColBandSize w:val="1"/>
      <w:tblCellMar>
        <w:top w:w="56" w:type="dxa"/>
        <w:right w:w="65" w:type="dxa"/>
      </w:tblCellMar>
    </w:tblPr>
  </w:style>
  <w:style w:type="table" w:customStyle="1" w:styleId="7">
    <w:name w:val="7"/>
    <w:basedOn w:val="TableNormal"/>
    <w:tblPr>
      <w:tblStyleRowBandSize w:val="1"/>
      <w:tblStyleColBandSize w:val="1"/>
      <w:tblCellMar>
        <w:top w:w="116" w:type="dxa"/>
        <w:left w:w="137" w:type="dxa"/>
        <w:bottom w:w="5" w:type="dxa"/>
        <w:right w:w="115" w:type="dxa"/>
      </w:tblCellMar>
    </w:tblPr>
  </w:style>
  <w:style w:type="table" w:customStyle="1" w:styleId="6">
    <w:name w:val="6"/>
    <w:basedOn w:val="TableNormal"/>
    <w:tblPr>
      <w:tblStyleRowBandSize w:val="1"/>
      <w:tblStyleColBandSize w:val="1"/>
      <w:tblCellMar>
        <w:top w:w="50" w:type="dxa"/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815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1523"/>
    <w:rPr>
      <w:color w:val="000000"/>
      <w:lang w:bidi="en-MY"/>
    </w:rPr>
  </w:style>
  <w:style w:type="paragraph" w:styleId="Footer">
    <w:name w:val="footer"/>
    <w:basedOn w:val="Normal"/>
    <w:link w:val="FooterChar"/>
    <w:uiPriority w:val="99"/>
    <w:unhideWhenUsed/>
    <w:rsid w:val="000815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1523"/>
    <w:rPr>
      <w:color w:val="000000"/>
      <w:lang w:bidi="en-MY"/>
    </w:rPr>
  </w:style>
  <w:style w:type="table" w:customStyle="1" w:styleId="5">
    <w:name w:val="5"/>
    <w:basedOn w:val="TableNormal"/>
    <w:tblPr>
      <w:tblStyleRowBandSize w:val="1"/>
      <w:tblStyleColBandSize w:val="1"/>
      <w:tblCellMar>
        <w:top w:w="50" w:type="dxa"/>
        <w:left w:w="115" w:type="dxa"/>
        <w:bottom w:w="5" w:type="dxa"/>
        <w:right w:w="115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top w:w="50" w:type="dxa"/>
        <w:left w:w="115" w:type="dxa"/>
        <w:bottom w:w="5" w:type="dxa"/>
        <w:right w:w="115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top w:w="50" w:type="dxa"/>
        <w:left w:w="115" w:type="dxa"/>
        <w:bottom w:w="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top w:w="50" w:type="dxa"/>
        <w:left w:w="115" w:type="dxa"/>
        <w:bottom w:w="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APIM46hpFqcLD7yr3eKRv/qsdKQ==">CgMxLjA4AHIhMUF3aVByeE03aWxEZzl2eWFlVkV2TWhqVV9GU2YxeEdf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546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BIOSIS</dc:creator>
  <cp:keywords/>
  <dc:description/>
  <cp:lastModifiedBy>Norsuzana Abdul Rahman</cp:lastModifiedBy>
  <cp:revision>5</cp:revision>
  <dcterms:created xsi:type="dcterms:W3CDTF">2024-01-05T02:06:00Z</dcterms:created>
  <dcterms:modified xsi:type="dcterms:W3CDTF">2024-01-08T02:47:00Z</dcterms:modified>
</cp:coreProperties>
</file>